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1842E" w14:textId="3AC329D7" w:rsidR="008E5DC5" w:rsidRDefault="00AA74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E78A297" wp14:editId="128124DA">
                <wp:simplePos x="0" y="0"/>
                <wp:positionH relativeFrom="column">
                  <wp:posOffset>4367530</wp:posOffset>
                </wp:positionH>
                <wp:positionV relativeFrom="paragraph">
                  <wp:posOffset>869950</wp:posOffset>
                </wp:positionV>
                <wp:extent cx="2505075" cy="7042150"/>
                <wp:effectExtent l="0" t="0" r="0" b="6350"/>
                <wp:wrapSquare wrapText="bothSides"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5075" cy="704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C73227" w14:textId="455544CE" w:rsidR="008E5DC5" w:rsidRDefault="008E5DC5" w:rsidP="008E5DC5">
                            <w:pPr>
                              <w:pStyle w:val="Title"/>
                              <w:jc w:val="left"/>
                            </w:pPr>
                            <w:r w:rsidRPr="00BE3A1D">
                              <w:t>Skill</w:t>
                            </w:r>
                            <w:r>
                              <w:t>s</w:t>
                            </w:r>
                          </w:p>
                          <w:p w14:paraId="733D7690" w14:textId="77777777" w:rsidR="008E5DC5" w:rsidRPr="00BE3A1D" w:rsidRDefault="008E5DC5" w:rsidP="008E5DC5">
                            <w:pPr>
                              <w:spacing w:after="0" w:line="240" w:lineRule="auto"/>
                              <w:rPr>
                                <w:sz w:val="2"/>
                                <w:szCs w:val="2"/>
                                <w:lang w:val="pl-PL"/>
                              </w:rPr>
                            </w:pPr>
                          </w:p>
                          <w:p w14:paraId="0B0214B9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Methodology:</w:t>
                            </w:r>
                          </w:p>
                          <w:p w14:paraId="13916C3F" w14:textId="0CF25DC1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SDLC, Agile, Waterfall</w:t>
                            </w:r>
                          </w:p>
                          <w:p w14:paraId="4CF27498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Programming Languages:</w:t>
                            </w:r>
                          </w:p>
                          <w:p w14:paraId="75555C29" w14:textId="236893AD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Java</w:t>
                            </w:r>
                          </w:p>
                          <w:p w14:paraId="66BD8B40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J2EE Technologies:</w:t>
                            </w:r>
                          </w:p>
                          <w:p w14:paraId="1A008AE8" w14:textId="7DF612A2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Servlets, JSP, JSTL, JavaBeans, JDBC</w:t>
                            </w:r>
                          </w:p>
                          <w:p w14:paraId="21DD932A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 xml:space="preserve">Frameworks: </w:t>
                            </w:r>
                          </w:p>
                          <w:p w14:paraId="504B3A8C" w14:textId="49614086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JSF, Hibernate, Spring MVC</w:t>
                            </w:r>
                            <w:r w:rsidR="00240DA8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, Angular.JS</w:t>
                            </w:r>
                          </w:p>
                          <w:p w14:paraId="7111DB9B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IDEs:</w:t>
                            </w:r>
                          </w:p>
                          <w:p w14:paraId="5522C5D7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IntelliJ IDEA, NetBeans</w:t>
                            </w:r>
                          </w:p>
                          <w:p w14:paraId="320C9EC0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 xml:space="preserve">Database:                                                      </w:t>
                            </w:r>
                          </w:p>
                          <w:p w14:paraId="2333FD02" w14:textId="612366B5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MySQL, SQL Server</w:t>
                            </w:r>
                          </w:p>
                          <w:p w14:paraId="1C7DEEF9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Version Control / Build Tools:</w:t>
                            </w:r>
                          </w:p>
                          <w:p w14:paraId="2645979B" w14:textId="77777777" w:rsidR="008E5DC5" w:rsidRPr="008E5DC5" w:rsidRDefault="008E5DC5" w:rsidP="008E5DC5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8E5DC5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GitHub, Git, Ant, Maven</w:t>
                            </w:r>
                          </w:p>
                          <w:p w14:paraId="23A7862F" w14:textId="6ED9B459" w:rsidR="00D34ADF" w:rsidRPr="008E5DC5" w:rsidRDefault="00D34ADF" w:rsidP="00D34ADF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Operating System</w:t>
                            </w:r>
                          </w:p>
                          <w:p w14:paraId="2745F4B2" w14:textId="38D30506" w:rsidR="00D34ADF" w:rsidRPr="00D34ADF" w:rsidRDefault="00D34ADF" w:rsidP="000828F0">
                            <w:pPr>
                              <w:pStyle w:val="Title"/>
                              <w:jc w:val="left"/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34ADF">
                              <w:rPr>
                                <w:rFonts w:asciiTheme="minorHAnsi" w:eastAsiaTheme="minorHAnsi" w:hAnsiTheme="minorHAnsi" w:cstheme="minorBidi"/>
                                <w:color w:val="000000" w:themeColor="text1"/>
                                <w:spacing w:val="0"/>
                                <w:kern w:val="0"/>
                                <w:sz w:val="22"/>
                                <w:szCs w:val="22"/>
                                <w:lang w:val="en-US"/>
                              </w:rPr>
                              <w:t>Windows, Linux</w:t>
                            </w:r>
                          </w:p>
                          <w:p w14:paraId="58040700" w14:textId="77777777" w:rsidR="00D34ADF" w:rsidRPr="00D34ADF" w:rsidRDefault="00D34ADF" w:rsidP="000828F0">
                            <w:pPr>
                              <w:pStyle w:val="Title"/>
                              <w:jc w:val="left"/>
                              <w:rPr>
                                <w:sz w:val="12"/>
                                <w:szCs w:val="36"/>
                              </w:rPr>
                            </w:pPr>
                          </w:p>
                          <w:p w14:paraId="5920E7F4" w14:textId="41C90650" w:rsidR="008E5DC5" w:rsidRPr="00CE59BE" w:rsidRDefault="008E5DC5" w:rsidP="000828F0">
                            <w:pPr>
                              <w:pStyle w:val="Title"/>
                              <w:jc w:val="left"/>
                            </w:pPr>
                            <w:r w:rsidRPr="00CE59BE">
                              <w:t>Education</w:t>
                            </w:r>
                          </w:p>
                          <w:p w14:paraId="6C28EC14" w14:textId="77777777" w:rsidR="00AA749D" w:rsidRPr="00AA749D" w:rsidRDefault="00AA749D" w:rsidP="00AA749D">
                            <w:pPr>
                              <w:spacing w:after="0" w:line="240" w:lineRule="auto"/>
                              <w:ind w:left="90" w:right="80"/>
                              <w:textDirection w:val="btLr"/>
                              <w:rPr>
                                <w:rFonts w:cstheme="minorHAnsi"/>
                                <w:b/>
                              </w:rPr>
                            </w:pPr>
                            <w:r w:rsidRPr="00AA749D">
                              <w:rPr>
                                <w:rFonts w:cstheme="minorHAnsi"/>
                                <w:b/>
                              </w:rPr>
                              <w:t xml:space="preserve">Master of Science in Information Systems </w:t>
                            </w:r>
                          </w:p>
                          <w:p w14:paraId="78F5A656" w14:textId="7FB3F44A" w:rsidR="00AA749D" w:rsidRPr="00AA749D" w:rsidRDefault="00AA749D" w:rsidP="00AA749D">
                            <w:pPr>
                              <w:spacing w:after="0" w:line="240" w:lineRule="auto"/>
                              <w:ind w:left="90" w:right="80"/>
                              <w:textDirection w:val="btLr"/>
                              <w:rPr>
                                <w:rFonts w:cstheme="minorHAnsi"/>
                              </w:rPr>
                            </w:pPr>
                            <w:r w:rsidRPr="00AA749D">
                              <w:rPr>
                                <w:rFonts w:cstheme="minorHAnsi"/>
                              </w:rPr>
                              <w:t>Northeastern University</w:t>
                            </w:r>
                            <w:r w:rsidR="008B561C">
                              <w:rPr>
                                <w:rFonts w:cstheme="minorHAnsi"/>
                              </w:rPr>
                              <w:t xml:space="preserve">, </w:t>
                            </w:r>
                            <w:r w:rsidRPr="00AA749D">
                              <w:rPr>
                                <w:rFonts w:cstheme="minorHAnsi"/>
                              </w:rPr>
                              <w:t>Boston, MA</w:t>
                            </w:r>
                          </w:p>
                          <w:p w14:paraId="02FB20D1" w14:textId="77777777" w:rsidR="00AA749D" w:rsidRPr="006F3C97" w:rsidRDefault="00AA749D" w:rsidP="00AA749D">
                            <w:pPr>
                              <w:spacing w:line="258" w:lineRule="auto"/>
                              <w:ind w:left="90" w:right="80"/>
                              <w:textDirection w:val="btL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</w:p>
                          <w:p w14:paraId="772690DE" w14:textId="77777777" w:rsidR="00AA749D" w:rsidRPr="00AA749D" w:rsidRDefault="00AA749D" w:rsidP="00AA749D">
                            <w:pPr>
                              <w:spacing w:after="0" w:line="240" w:lineRule="auto"/>
                              <w:ind w:left="90" w:right="80"/>
                              <w:textDirection w:val="btLr"/>
                              <w:rPr>
                                <w:rFonts w:cstheme="minorHAnsi"/>
                                <w:b/>
                              </w:rPr>
                            </w:pPr>
                            <w:r w:rsidRPr="00AA749D">
                              <w:rPr>
                                <w:rFonts w:cstheme="minorHAnsi"/>
                                <w:b/>
                              </w:rPr>
                              <w:t xml:space="preserve">Bachelor of Engineering, Electronic Science and Technology </w:t>
                            </w:r>
                          </w:p>
                          <w:p w14:paraId="1D909588" w14:textId="77777777" w:rsidR="00AA749D" w:rsidRPr="00AA749D" w:rsidRDefault="00AA749D" w:rsidP="00AA749D">
                            <w:pPr>
                              <w:spacing w:after="0" w:line="240" w:lineRule="auto"/>
                              <w:ind w:left="90" w:right="80"/>
                              <w:textDirection w:val="btLr"/>
                              <w:rPr>
                                <w:rFonts w:cstheme="minorHAnsi"/>
                              </w:rPr>
                            </w:pPr>
                            <w:r w:rsidRPr="00AA749D">
                              <w:rPr>
                                <w:rFonts w:cstheme="minorHAnsi"/>
                              </w:rPr>
                              <w:t>Nanjing University of Posts and Telecommunications Nanjing, China</w:t>
                            </w:r>
                          </w:p>
                          <w:p w14:paraId="72E2B402" w14:textId="77777777" w:rsidR="008E5DC5" w:rsidRPr="002477F4" w:rsidRDefault="008E5DC5" w:rsidP="00CE59BE">
                            <w:pPr>
                              <w:rPr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78A297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343.9pt;margin-top:68.5pt;width:197.25pt;height:554.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" filled="f" stroked="f">
                <v:textbox>
                  <w:txbxContent>
                    <w:p w14:paraId="67C73227" w14:textId="455544CE" w:rsidR="008E5DC5" w:rsidRDefault="008E5DC5" w:rsidP="008E5DC5">
                      <w:pPr>
                        <w:pStyle w:val="Title"/>
                        <w:jc w:val="left"/>
                      </w:pPr>
                      <w:r w:rsidRPr="00BE3A1D">
                        <w:t>Skill</w:t>
                      </w:r>
                      <w:r>
                        <w:t>s</w:t>
                      </w:r>
                    </w:p>
                    <w:p w14:paraId="733D7690" w14:textId="77777777" w:rsidR="008E5DC5" w:rsidRPr="00BE3A1D" w:rsidRDefault="008E5DC5" w:rsidP="008E5DC5">
                      <w:pPr>
                        <w:spacing w:after="0" w:line="240" w:lineRule="auto"/>
                        <w:rPr>
                          <w:sz w:val="2"/>
                          <w:szCs w:val="2"/>
                          <w:lang w:val="pl-PL"/>
                        </w:rPr>
                      </w:pPr>
                    </w:p>
                    <w:p w14:paraId="0B0214B9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Methodology:</w:t>
                      </w:r>
                    </w:p>
                    <w:p w14:paraId="13916C3F" w14:textId="0CF25DC1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SDLC, Agile, Waterfall</w:t>
                      </w:r>
                    </w:p>
                    <w:p w14:paraId="4CF27498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Programming Languages:</w:t>
                      </w:r>
                    </w:p>
                    <w:p w14:paraId="75555C29" w14:textId="236893AD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Java</w:t>
                      </w:r>
                    </w:p>
                    <w:p w14:paraId="66BD8B40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J2EE Technologies:</w:t>
                      </w:r>
                    </w:p>
                    <w:p w14:paraId="1A008AE8" w14:textId="7DF612A2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Servlets, JSP, JSTL, JavaBeans, JDBC</w:t>
                      </w:r>
                    </w:p>
                    <w:p w14:paraId="21DD932A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 xml:space="preserve">Frameworks: </w:t>
                      </w:r>
                    </w:p>
                    <w:p w14:paraId="504B3A8C" w14:textId="49614086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JSF, Hibernate, Spring MVC</w:t>
                      </w:r>
                      <w:r w:rsidR="00240DA8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, Angular.JS</w:t>
                      </w:r>
                    </w:p>
                    <w:p w14:paraId="7111DB9B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IDEs:</w:t>
                      </w:r>
                    </w:p>
                    <w:p w14:paraId="5522C5D7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IntelliJ IDEA, NetBeans</w:t>
                      </w:r>
                    </w:p>
                    <w:p w14:paraId="320C9EC0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 xml:space="preserve">Database:                                                      </w:t>
                      </w:r>
                    </w:p>
                    <w:p w14:paraId="2333FD02" w14:textId="612366B5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MySQL, SQL Server</w:t>
                      </w:r>
                    </w:p>
                    <w:p w14:paraId="1C7DEEF9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Version Control / Build Tools:</w:t>
                      </w:r>
                    </w:p>
                    <w:p w14:paraId="2645979B" w14:textId="77777777" w:rsidR="008E5DC5" w:rsidRPr="008E5DC5" w:rsidRDefault="008E5DC5" w:rsidP="008E5DC5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8E5DC5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GitHub, Git, Ant, Maven</w:t>
                      </w:r>
                    </w:p>
                    <w:p w14:paraId="23A7862F" w14:textId="6ED9B459" w:rsidR="00D34ADF" w:rsidRPr="008E5DC5" w:rsidRDefault="00D34ADF" w:rsidP="00D34ADF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Operating System</w:t>
                      </w:r>
                    </w:p>
                    <w:p w14:paraId="2745F4B2" w14:textId="38D30506" w:rsidR="00D34ADF" w:rsidRPr="00D34ADF" w:rsidRDefault="00D34ADF" w:rsidP="000828F0">
                      <w:pPr>
                        <w:pStyle w:val="Title"/>
                        <w:jc w:val="left"/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</w:pPr>
                      <w:r w:rsidRPr="00D34ADF">
                        <w:rPr>
                          <w:rFonts w:asciiTheme="minorHAnsi" w:eastAsiaTheme="minorHAnsi" w:hAnsiTheme="minorHAnsi" w:cstheme="minorBidi"/>
                          <w:color w:val="000000" w:themeColor="text1"/>
                          <w:spacing w:val="0"/>
                          <w:kern w:val="0"/>
                          <w:sz w:val="22"/>
                          <w:szCs w:val="22"/>
                          <w:lang w:val="en-US"/>
                        </w:rPr>
                        <w:t>Windows, Linux</w:t>
                      </w:r>
                    </w:p>
                    <w:p w14:paraId="58040700" w14:textId="77777777" w:rsidR="00D34ADF" w:rsidRPr="00D34ADF" w:rsidRDefault="00D34ADF" w:rsidP="000828F0">
                      <w:pPr>
                        <w:pStyle w:val="Title"/>
                        <w:jc w:val="left"/>
                        <w:rPr>
                          <w:sz w:val="12"/>
                          <w:szCs w:val="36"/>
                        </w:rPr>
                      </w:pPr>
                    </w:p>
                    <w:p w14:paraId="5920E7F4" w14:textId="41C90650" w:rsidR="008E5DC5" w:rsidRPr="00CE59BE" w:rsidRDefault="008E5DC5" w:rsidP="000828F0">
                      <w:pPr>
                        <w:pStyle w:val="Title"/>
                        <w:jc w:val="left"/>
                      </w:pPr>
                      <w:r w:rsidRPr="00CE59BE">
                        <w:t>Education</w:t>
                      </w:r>
                    </w:p>
                    <w:p w14:paraId="6C28EC14" w14:textId="77777777" w:rsidR="00AA749D" w:rsidRPr="00AA749D" w:rsidRDefault="00AA749D" w:rsidP="00AA749D">
                      <w:pPr>
                        <w:spacing w:after="0" w:line="240" w:lineRule="auto"/>
                        <w:ind w:left="90" w:right="80"/>
                        <w:textDirection w:val="btLr"/>
                        <w:rPr>
                          <w:rFonts w:cstheme="minorHAnsi"/>
                          <w:b/>
                        </w:rPr>
                      </w:pPr>
                      <w:r w:rsidRPr="00AA749D">
                        <w:rPr>
                          <w:rFonts w:cstheme="minorHAnsi"/>
                          <w:b/>
                        </w:rPr>
                        <w:t xml:space="preserve">Master of Science in Information Systems </w:t>
                      </w:r>
                    </w:p>
                    <w:p w14:paraId="78F5A656" w14:textId="7FB3F44A" w:rsidR="00AA749D" w:rsidRPr="00AA749D" w:rsidRDefault="00AA749D" w:rsidP="00AA749D">
                      <w:pPr>
                        <w:spacing w:after="0" w:line="240" w:lineRule="auto"/>
                        <w:ind w:left="90" w:right="80"/>
                        <w:textDirection w:val="btLr"/>
                        <w:rPr>
                          <w:rFonts w:cstheme="minorHAnsi"/>
                        </w:rPr>
                      </w:pPr>
                      <w:r w:rsidRPr="00AA749D">
                        <w:rPr>
                          <w:rFonts w:cstheme="minorHAnsi"/>
                        </w:rPr>
                        <w:t>Northeastern University</w:t>
                      </w:r>
                      <w:r w:rsidR="008B561C">
                        <w:rPr>
                          <w:rFonts w:cstheme="minorHAnsi"/>
                        </w:rPr>
                        <w:t xml:space="preserve">, </w:t>
                      </w:r>
                      <w:r w:rsidRPr="00AA749D">
                        <w:rPr>
                          <w:rFonts w:cstheme="minorHAnsi"/>
                        </w:rPr>
                        <w:t>Boston, MA</w:t>
                      </w:r>
                    </w:p>
                    <w:p w14:paraId="02FB20D1" w14:textId="77777777" w:rsidR="00AA749D" w:rsidRPr="006F3C97" w:rsidRDefault="00AA749D" w:rsidP="00AA749D">
                      <w:pPr>
                        <w:spacing w:line="258" w:lineRule="auto"/>
                        <w:ind w:left="90" w:right="80"/>
                        <w:textDirection w:val="btLr"/>
                        <w:rPr>
                          <w:rFonts w:asciiTheme="majorHAnsi" w:hAnsiTheme="majorHAnsi"/>
                          <w:b/>
                        </w:rPr>
                      </w:pPr>
                    </w:p>
                    <w:p w14:paraId="772690DE" w14:textId="77777777" w:rsidR="00AA749D" w:rsidRPr="00AA749D" w:rsidRDefault="00AA749D" w:rsidP="00AA749D">
                      <w:pPr>
                        <w:spacing w:after="0" w:line="240" w:lineRule="auto"/>
                        <w:ind w:left="90" w:right="80"/>
                        <w:textDirection w:val="btLr"/>
                        <w:rPr>
                          <w:rFonts w:cstheme="minorHAnsi"/>
                          <w:b/>
                        </w:rPr>
                      </w:pPr>
                      <w:r w:rsidRPr="00AA749D">
                        <w:rPr>
                          <w:rFonts w:cstheme="minorHAnsi"/>
                          <w:b/>
                        </w:rPr>
                        <w:t xml:space="preserve">Bachelor of Engineering, Electronic Science and Technology </w:t>
                      </w:r>
                    </w:p>
                    <w:p w14:paraId="1D909588" w14:textId="77777777" w:rsidR="00AA749D" w:rsidRPr="00AA749D" w:rsidRDefault="00AA749D" w:rsidP="00AA749D">
                      <w:pPr>
                        <w:spacing w:after="0" w:line="240" w:lineRule="auto"/>
                        <w:ind w:left="90" w:right="80"/>
                        <w:textDirection w:val="btLr"/>
                        <w:rPr>
                          <w:rFonts w:cstheme="minorHAnsi"/>
                        </w:rPr>
                      </w:pPr>
                      <w:r w:rsidRPr="00AA749D">
                        <w:rPr>
                          <w:rFonts w:cstheme="minorHAnsi"/>
                        </w:rPr>
                        <w:t>Nanjing University of Posts and Telecommunications Nanjing, China</w:t>
                      </w:r>
                    </w:p>
                    <w:p w14:paraId="72E2B402" w14:textId="77777777" w:rsidR="008E5DC5" w:rsidRPr="002477F4" w:rsidRDefault="008E5DC5" w:rsidP="00CE59BE">
                      <w:pPr>
                        <w:rPr>
                          <w:lang w:val="pl-P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03DB1A4" wp14:editId="5951FABE">
                <wp:simplePos x="0" y="0"/>
                <wp:positionH relativeFrom="page">
                  <wp:align>left</wp:align>
                </wp:positionH>
                <wp:positionV relativeFrom="paragraph">
                  <wp:posOffset>314325</wp:posOffset>
                </wp:positionV>
                <wp:extent cx="5245100" cy="4254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0" cy="425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49CB6" w14:textId="049D5DF6" w:rsidR="008E5DC5" w:rsidRPr="004233A6" w:rsidRDefault="008E5DC5" w:rsidP="008E5DC5">
                            <w:pPr>
                              <w:spacing w:line="240" w:lineRule="auto"/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Java 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DB1A4" id="Text Box 2" o:spid="_x0000_s1027" type="#_x0000_t202" style="position:absolute;margin-left:0;margin-top:24.75pt;width:413pt;height:33.5pt;z-index:25167155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" filled="f" stroked="f">
                <v:textbox>
                  <w:txbxContent>
                    <w:p w14:paraId="74649CB6" w14:textId="049D5DF6" w:rsidR="008E5DC5" w:rsidRPr="004233A6" w:rsidRDefault="008E5DC5" w:rsidP="008E5DC5">
                      <w:pPr>
                        <w:spacing w:line="240" w:lineRule="auto"/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Java Developer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9D1E00" wp14:editId="74ECD9B1">
                <wp:simplePos x="0" y="0"/>
                <wp:positionH relativeFrom="column">
                  <wp:posOffset>-925195</wp:posOffset>
                </wp:positionH>
                <wp:positionV relativeFrom="paragraph">
                  <wp:posOffset>-260350</wp:posOffset>
                </wp:positionV>
                <wp:extent cx="5276850" cy="609600"/>
                <wp:effectExtent l="0" t="0" r="0" b="0"/>
                <wp:wrapNone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4F851" w14:textId="77777777" w:rsidR="00AA749D" w:rsidRPr="00AA749D" w:rsidRDefault="00AA749D" w:rsidP="00AA749D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b/>
                                <w:bCs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A749D">
                              <w:rPr>
                                <w:b/>
                                <w:bCs/>
                                <w:sz w:val="7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HINAN LIU</w:t>
                            </w:r>
                          </w:p>
                          <w:p w14:paraId="6AC255BE" w14:textId="7EC44C6D" w:rsidR="008E5DC5" w:rsidRPr="00AA749D" w:rsidRDefault="008E5DC5" w:rsidP="008E5DC5">
                            <w:pPr>
                              <w:jc w:val="center"/>
                              <w:rPr>
                                <w:rFonts w:ascii="Algerian" w:hAnsi="Algerian"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D1E00" id="_x0000_s1028" type="#_x0000_t202" style="position:absolute;margin-left:-72.85pt;margin-top:-20.5pt;width:415.5pt;height:4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" filled="f" stroked="f">
                <v:textbox>
                  <w:txbxContent>
                    <w:p w14:paraId="4BB4F851" w14:textId="77777777" w:rsidR="00AA749D" w:rsidRPr="00AA749D" w:rsidRDefault="00AA749D" w:rsidP="00AA749D">
                      <w:pPr>
                        <w:spacing w:line="258" w:lineRule="auto"/>
                        <w:jc w:val="center"/>
                        <w:textDirection w:val="btLr"/>
                        <w:rPr>
                          <w:b/>
                          <w:bCs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A749D">
                        <w:rPr>
                          <w:b/>
                          <w:bCs/>
                          <w:sz w:val="7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HINAN LIU</w:t>
                      </w:r>
                    </w:p>
                    <w:p w14:paraId="6AC255BE" w14:textId="7EC44C6D" w:rsidR="008E5DC5" w:rsidRPr="00AA749D" w:rsidRDefault="008E5DC5" w:rsidP="008E5DC5">
                      <w:pPr>
                        <w:jc w:val="center"/>
                        <w:rPr>
                          <w:rFonts w:ascii="Algerian" w:hAnsi="Algerian"/>
                          <w:color w:val="000000" w:themeColor="text1"/>
                          <w:sz w:val="56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D2E0D3" wp14:editId="6C8BB3B9">
                <wp:simplePos x="0" y="0"/>
                <wp:positionH relativeFrom="column">
                  <wp:posOffset>4372300</wp:posOffset>
                </wp:positionH>
                <wp:positionV relativeFrom="paragraph">
                  <wp:posOffset>-257175</wp:posOffset>
                </wp:positionV>
                <wp:extent cx="6505" cy="1019175"/>
                <wp:effectExtent l="0" t="0" r="31750" b="28575"/>
                <wp:wrapNone/>
                <wp:docPr id="3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05" cy="101917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DCD1C6" id="Łącznik prosty 3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4.3pt,-20.25pt" to="344.8pt,6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" strokecolor="black [3200]" strokeweight="1.5pt">
                <v:stroke joinstyle="miter"/>
              </v:line>
            </w:pict>
          </mc:Fallback>
        </mc:AlternateContent>
      </w:r>
      <w:r w:rsidR="00A60573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607BBDF" wp14:editId="35F3F8E0">
                <wp:simplePos x="0" y="0"/>
                <wp:positionH relativeFrom="column">
                  <wp:posOffset>-899795</wp:posOffset>
                </wp:positionH>
                <wp:positionV relativeFrom="paragraph">
                  <wp:posOffset>820420</wp:posOffset>
                </wp:positionV>
                <wp:extent cx="5227954" cy="8877934"/>
                <wp:effectExtent l="0" t="0" r="0" b="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7954" cy="887793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B4F986" w14:textId="77777777" w:rsidR="00877E7A" w:rsidRPr="00877E7A" w:rsidRDefault="00877E7A" w:rsidP="00D72F6C">
                            <w:pPr>
                              <w:pStyle w:val="Title"/>
                              <w:spacing w:after="0"/>
                              <w:jc w:val="left"/>
                              <w:rPr>
                                <w:color w:val="000000" w:themeColor="text1"/>
                                <w:sz w:val="4"/>
                                <w:szCs w:val="28"/>
                                <w:lang w:val="en-US"/>
                              </w:rPr>
                            </w:pPr>
                          </w:p>
                          <w:p w14:paraId="35EC2E4B" w14:textId="6C4FDBED" w:rsidR="008E5DC5" w:rsidRPr="006C0F22" w:rsidRDefault="008E5DC5" w:rsidP="00D72F6C">
                            <w:pPr>
                              <w:pStyle w:val="Title"/>
                              <w:spacing w:after="0"/>
                              <w:jc w:val="left"/>
                              <w:rPr>
                                <w:rStyle w:val="IntenseReference"/>
                                <w:color w:val="000000" w:themeColor="text1"/>
                                <w:lang w:val="en-US"/>
                              </w:rPr>
                            </w:pPr>
                            <w:r w:rsidRPr="006C0F22">
                              <w:rPr>
                                <w:color w:val="000000" w:themeColor="text1"/>
                                <w:lang w:val="en-US"/>
                              </w:rPr>
                              <w:t>Summary</w:t>
                            </w:r>
                          </w:p>
                          <w:p w14:paraId="3EAEF3FC" w14:textId="59399A36" w:rsidR="00F967BD" w:rsidRDefault="00CC3380" w:rsidP="00AA0A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</w:pPr>
                            <w:r>
                              <w:t>2</w:t>
                            </w:r>
                            <w:r w:rsidR="00F967BD">
                              <w:t xml:space="preserve">+ </w:t>
                            </w:r>
                            <w:r w:rsidR="00F967BD" w:rsidRPr="00F967BD">
                              <w:t xml:space="preserve">years of </w:t>
                            </w:r>
                            <w:r w:rsidR="00F967BD">
                              <w:t>good</w:t>
                            </w:r>
                            <w:r w:rsidR="00F967BD" w:rsidRPr="00F967BD">
                              <w:t xml:space="preserve"> experience in Design, Development, Testing, Deploying of Object Oriented, and Web based Applications using Java/J2EE technologies.</w:t>
                            </w:r>
                          </w:p>
                          <w:p w14:paraId="091B06C7" w14:textId="77777777" w:rsidR="001B50AE" w:rsidRDefault="004E52C6" w:rsidP="001B50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</w:pPr>
                            <w:r>
                              <w:t>Proficiency</w:t>
                            </w:r>
                            <w:r w:rsidR="00FA6E8C" w:rsidRPr="00F967BD">
                              <w:t xml:space="preserve"> in all phases of Software Development Life Cycle SDLC with good Understanding of methodologies like Agile and Waterfall.</w:t>
                            </w:r>
                          </w:p>
                          <w:p w14:paraId="151BC78F" w14:textId="2062CB39" w:rsidR="001B50AE" w:rsidRPr="001B50AE" w:rsidRDefault="001B50AE" w:rsidP="001B50A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</w:pPr>
                            <w:r w:rsidRPr="001B50AE">
                              <w:rPr>
                                <w:rFonts w:cs="Calibri"/>
                              </w:rPr>
                              <w:t>Good programming skills in designing and implementation of multi-tier applications using web-based technologies like Spring MVC, JSF and Hibernate.</w:t>
                            </w:r>
                          </w:p>
                          <w:p w14:paraId="68274359" w14:textId="7A485B28" w:rsidR="00FA6E8C" w:rsidRPr="00F967BD" w:rsidRDefault="00FA6E8C" w:rsidP="00AA0A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</w:pPr>
                            <w:r w:rsidRPr="00F967BD">
                              <w:t>Knowledge of Java Technology and strong understanding in Object oriented concepts.</w:t>
                            </w:r>
                          </w:p>
                          <w:p w14:paraId="2B27E7F8" w14:textId="2AE5109F" w:rsidR="00FA6E8C" w:rsidRPr="00F967BD" w:rsidRDefault="004E52C6" w:rsidP="00AA0A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line="240" w:lineRule="auto"/>
                              <w:jc w:val="both"/>
                            </w:pPr>
                            <w:r>
                              <w:t xml:space="preserve">Capable in </w:t>
                            </w:r>
                            <w:r w:rsidR="00FA6E8C" w:rsidRPr="00F967BD">
                              <w:t>Integrated Development Environments (IDE's) tools like</w:t>
                            </w:r>
                            <w:r w:rsidR="00E3227D">
                              <w:t xml:space="preserve"> </w:t>
                            </w:r>
                            <w:r w:rsidR="00FA6E8C" w:rsidRPr="00F967BD">
                              <w:t>NetBeans and IntelliJ IDEA.</w:t>
                            </w:r>
                          </w:p>
                          <w:p w14:paraId="1EA69E4B" w14:textId="77777777" w:rsidR="00A60573" w:rsidRPr="00F967BD" w:rsidRDefault="00A60573" w:rsidP="00AA0A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right="-495"/>
                              <w:jc w:val="both"/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</w:pPr>
                            <w:r w:rsidRPr="00F967BD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Good Working Knowledge of JAVA/J2EE technologies like Core Java, Servlets, JSP, JSTL,</w:t>
                            </w:r>
                          </w:p>
                          <w:p w14:paraId="4A9ABBF2" w14:textId="0CDD3278" w:rsidR="00A60573" w:rsidRPr="00F967BD" w:rsidRDefault="00A60573" w:rsidP="00AA0A4E">
                            <w:pPr>
                              <w:pStyle w:val="ListParagraph"/>
                              <w:spacing w:after="0" w:line="240" w:lineRule="auto"/>
                              <w:ind w:left="360" w:right="-495"/>
                              <w:jc w:val="both"/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</w:pPr>
                            <w:r w:rsidRPr="00F967BD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JDBC, multi-threading, MVC architecture and Design Patterns.</w:t>
                            </w:r>
                          </w:p>
                          <w:p w14:paraId="2D291D04" w14:textId="4A04BBF7" w:rsidR="00A60573" w:rsidRPr="00F967BD" w:rsidRDefault="00A60573" w:rsidP="00AA0A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right="-495"/>
                              <w:jc w:val="both"/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</w:pPr>
                            <w:r w:rsidRPr="00F967BD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Proficient in web development using HTML, CSS, Java Scripts, J</w:t>
                            </w:r>
                            <w:r w:rsidR="00FA4397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SON</w:t>
                            </w:r>
                            <w:r w:rsidRPr="00F967BD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 xml:space="preserve"> and </w:t>
                            </w:r>
                            <w:r w:rsidR="00C170F2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Angular</w:t>
                            </w:r>
                            <w:r w:rsidR="0020622E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 xml:space="preserve"> </w:t>
                            </w:r>
                            <w:r w:rsidR="00C170F2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JS</w:t>
                            </w:r>
                            <w:r w:rsidRPr="00F967BD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.</w:t>
                            </w:r>
                          </w:p>
                          <w:p w14:paraId="61A922BE" w14:textId="0E0704DE" w:rsidR="00A60573" w:rsidRPr="00F967BD" w:rsidRDefault="00D7697E" w:rsidP="00AA0A4E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ind w:right="-495"/>
                              <w:jc w:val="both"/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Well versed</w:t>
                            </w:r>
                            <w:r w:rsidR="00A60573" w:rsidRPr="00F967BD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 xml:space="preserve"> in Responsive Design Layout applications using Bootstrap supporting </w:t>
                            </w:r>
                          </w:p>
                          <w:p w14:paraId="1D4ADDB9" w14:textId="04B8716B" w:rsidR="00A60573" w:rsidRDefault="00A60573" w:rsidP="00AA0A4E">
                            <w:pPr>
                              <w:pStyle w:val="ListParagraph"/>
                              <w:spacing w:after="0" w:line="240" w:lineRule="auto"/>
                              <w:ind w:left="360" w:right="-495"/>
                              <w:jc w:val="both"/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</w:pPr>
                            <w:r w:rsidRPr="00F967BD">
                              <w:rPr>
                                <w:rFonts w:ascii="Calibri" w:hAnsi="Calibri" w:cs="Calibri"/>
                                <w:color w:val="000000" w:themeColor="text1"/>
                              </w:rPr>
                              <w:t>multitude of browsers and devices.</w:t>
                            </w:r>
                          </w:p>
                          <w:p w14:paraId="32E3B87D" w14:textId="77777777" w:rsidR="00D7697E" w:rsidRPr="00D7697E" w:rsidRDefault="00D7697E" w:rsidP="00D7697E">
                            <w:pPr>
                              <w:spacing w:after="0" w:line="240" w:lineRule="auto"/>
                              <w:ind w:right="-495"/>
                              <w:jc w:val="both"/>
                              <w:rPr>
                                <w:rFonts w:ascii="Calibri" w:hAnsi="Calibri" w:cs="Calibri"/>
                                <w:color w:val="000000" w:themeColor="text1"/>
                                <w:sz w:val="6"/>
                                <w:szCs w:val="6"/>
                              </w:rPr>
                            </w:pPr>
                          </w:p>
                          <w:p w14:paraId="479AC759" w14:textId="77055322" w:rsidR="008E5DC5" w:rsidRPr="00E94D8C" w:rsidRDefault="008E5DC5" w:rsidP="00D72F6C">
                            <w:pPr>
                              <w:pStyle w:val="Title"/>
                              <w:spacing w:after="0"/>
                              <w:jc w:val="left"/>
                              <w:rPr>
                                <w:rStyle w:val="IntenseReference"/>
                                <w:color w:val="000000" w:themeColor="text1"/>
                                <w:lang w:val="en-US"/>
                              </w:rPr>
                            </w:pPr>
                            <w:r w:rsidRPr="00E94D8C">
                              <w:rPr>
                                <w:color w:val="000000" w:themeColor="text1"/>
                                <w:lang w:val="en-US"/>
                              </w:rPr>
                              <w:t>Experience</w:t>
                            </w:r>
                          </w:p>
                          <w:p w14:paraId="65933553" w14:textId="35269211" w:rsidR="008E5DC5" w:rsidRPr="00F967BD" w:rsidRDefault="007E2AC9" w:rsidP="00E50E6C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AIG, MA </w:t>
                            </w:r>
                            <w:r w:rsidR="00E50E6C"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| </w:t>
                            </w:r>
                            <w:r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Sep 2020 – Current | </w:t>
                            </w:r>
                            <w:r w:rsidR="00E50E6C"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Java Developer</w:t>
                            </w:r>
                          </w:p>
                          <w:p w14:paraId="7426DD33" w14:textId="249E8D9E" w:rsidR="00A60573" w:rsidRPr="00F967BD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/>
                              <w:jc w:val="both"/>
                            </w:pPr>
                            <w:r w:rsidRPr="00F967BD">
                              <w:t>Involv</w:t>
                            </w:r>
                            <w:r w:rsidR="00541B7C">
                              <w:t>e</w:t>
                            </w:r>
                            <w:r w:rsidR="00E82B16">
                              <w:t>d</w:t>
                            </w:r>
                            <w:r w:rsidRPr="00F967BD">
                              <w:t xml:space="preserve"> in the complete Software Development Life Cycle (SDLC) including Analysis, Design, Implementation, Testing, and Maintenance using Agile methodology.</w:t>
                            </w:r>
                          </w:p>
                          <w:p w14:paraId="46996DA1" w14:textId="557C4C8C" w:rsidR="00E50E6C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</w:pPr>
                            <w:r w:rsidRPr="00F967BD">
                              <w:t>Us</w:t>
                            </w:r>
                            <w:r w:rsidR="00D7697E">
                              <w:t>ing</w:t>
                            </w:r>
                            <w:r w:rsidRPr="00F967BD">
                              <w:t xml:space="preserve"> REST to consume the client data to be rendered on the UI in the form of JSON Objects.</w:t>
                            </w:r>
                          </w:p>
                          <w:p w14:paraId="14DF1AB5" w14:textId="77777777" w:rsidR="009132C2" w:rsidRPr="00F967BD" w:rsidRDefault="009132C2" w:rsidP="009132C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Designed and developed Restful web services that support JSON for other developers to access to speed up development using Spring MVC, Web Services, JSON, Restful and MySQL.</w:t>
                            </w:r>
                          </w:p>
                          <w:p w14:paraId="2004A570" w14:textId="4A487AE7" w:rsidR="00E50E6C" w:rsidRPr="00F967BD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Work</w:t>
                            </w:r>
                            <w:r w:rsidR="00E82B16">
                              <w:t>ed</w:t>
                            </w:r>
                            <w:r w:rsidRPr="00F967BD">
                              <w:t xml:space="preserve"> extensively on J2EE for developing Web and Distributed Applications by using JSP, JSF, Servlet, Web Services, EJB and JDBC.</w:t>
                            </w:r>
                          </w:p>
                          <w:p w14:paraId="6D4B6BF6" w14:textId="631AB911" w:rsidR="00E50E6C" w:rsidRPr="00F967BD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Implement</w:t>
                            </w:r>
                            <w:r w:rsidR="00E82B16">
                              <w:t>ed</w:t>
                            </w:r>
                            <w:r w:rsidRPr="00F967BD">
                              <w:t xml:space="preserve"> JSF framework in the application including HTML, CSS, Bootstrap, Json</w:t>
                            </w:r>
                            <w:r w:rsidR="009B6F59">
                              <w:t>,</w:t>
                            </w:r>
                            <w:r w:rsidRPr="00F967BD">
                              <w:t xml:space="preserve"> JavaScript</w:t>
                            </w:r>
                            <w:r w:rsidR="00A863A6">
                              <w:t xml:space="preserve"> and Angular</w:t>
                            </w:r>
                            <w:r w:rsidR="00EB3979">
                              <w:t xml:space="preserve"> </w:t>
                            </w:r>
                            <w:r w:rsidR="00A863A6">
                              <w:t>JS</w:t>
                            </w:r>
                            <w:r w:rsidRPr="00F967BD">
                              <w:t>.</w:t>
                            </w:r>
                          </w:p>
                          <w:p w14:paraId="11EC29AF" w14:textId="13632D54" w:rsidR="00FA6E8C" w:rsidRDefault="00916D0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Optimiz</w:t>
                            </w:r>
                            <w:r w:rsidR="00D7697E">
                              <w:t>ing</w:t>
                            </w:r>
                            <w:r w:rsidRPr="00F967BD">
                              <w:t xml:space="preserve"> SQL queries and indexes for SQL Server.</w:t>
                            </w:r>
                          </w:p>
                          <w:p w14:paraId="5ECEBAA1" w14:textId="77777777" w:rsidR="00D7697E" w:rsidRPr="00D7697E" w:rsidRDefault="00D7697E" w:rsidP="00D7697E">
                            <w:pPr>
                              <w:pStyle w:val="ListParagraph"/>
                              <w:spacing w:after="0" w:line="240" w:lineRule="auto"/>
                              <w:ind w:left="360"/>
                              <w:jc w:val="both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4E6DF299" w14:textId="3FA1D0DE" w:rsidR="007E2AC9" w:rsidRPr="00F967BD" w:rsidRDefault="007E2AC9" w:rsidP="007E2AC9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Freelance Project | Feb 2020 - Aug 2020 | Java Developer</w:t>
                            </w:r>
                          </w:p>
                          <w:p w14:paraId="699BBAE5" w14:textId="77777777" w:rsidR="007E2AC9" w:rsidRPr="00F967BD" w:rsidRDefault="007E2AC9" w:rsidP="007E2AC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Implemented the application using Spring MVC Framework and handled the authentication, authorization, and access-control features by using Spring Security.</w:t>
                            </w:r>
                          </w:p>
                          <w:p w14:paraId="01D31529" w14:textId="2B03FCEC" w:rsidR="007E2AC9" w:rsidRPr="00F967BD" w:rsidRDefault="007E2AC9" w:rsidP="007E2AC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Designed and developed user interfaces using JSP, JavaScript and HTML.</w:t>
                            </w:r>
                          </w:p>
                          <w:p w14:paraId="19DF6A76" w14:textId="37671CA7" w:rsidR="007E2AC9" w:rsidRDefault="007E2AC9" w:rsidP="007E2AC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Designed the responsive front-end screens using HTML, CSS, JavaScript, jQuery and Bootstrap.</w:t>
                            </w:r>
                          </w:p>
                          <w:p w14:paraId="19877720" w14:textId="77777777" w:rsidR="00933723" w:rsidRPr="00F967BD" w:rsidRDefault="00933723" w:rsidP="0093372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Supported projects utilizing skills in Java, EJB, JSP and Ajax.</w:t>
                            </w:r>
                          </w:p>
                          <w:p w14:paraId="03B946EB" w14:textId="77777777" w:rsidR="009132C2" w:rsidRPr="00F967BD" w:rsidRDefault="009132C2" w:rsidP="009132C2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Develop</w:t>
                            </w:r>
                            <w:r>
                              <w:t>ing</w:t>
                            </w:r>
                            <w:r w:rsidRPr="00F967BD">
                              <w:t xml:space="preserve"> a Web Application using Java with the Google Web Toolkit API.</w:t>
                            </w:r>
                          </w:p>
                          <w:p w14:paraId="4DB18CC5" w14:textId="77777777" w:rsidR="00D7697E" w:rsidRPr="00D7697E" w:rsidRDefault="00D7697E" w:rsidP="00D7697E">
                            <w:pPr>
                              <w:pStyle w:val="ListParagraph"/>
                              <w:spacing w:after="0" w:line="240" w:lineRule="auto"/>
                              <w:ind w:left="360"/>
                              <w:jc w:val="both"/>
                              <w:rPr>
                                <w:sz w:val="8"/>
                                <w:szCs w:val="8"/>
                              </w:rPr>
                            </w:pPr>
                          </w:p>
                          <w:p w14:paraId="1933E723" w14:textId="07FBE1BA" w:rsidR="00E50E6C" w:rsidRPr="00F967BD" w:rsidRDefault="007E2AC9" w:rsidP="007E2AC9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Freelance Project</w:t>
                            </w:r>
                            <w:r w:rsidR="00F967BD"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| </w:t>
                            </w:r>
                            <w:r w:rsidRPr="00F967BD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July 2019 - Jan 2020 | </w:t>
                            </w:r>
                            <w:r w:rsidR="00E50E6C" w:rsidRPr="00F967BD">
                              <w:rPr>
                                <w:b/>
                                <w:sz w:val="24"/>
                                <w:szCs w:val="24"/>
                              </w:rPr>
                              <w:t>Java Developer</w:t>
                            </w:r>
                            <w:r w:rsidR="00E50E6C" w:rsidRPr="00F967BD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EDC5E5F" w14:textId="02466CC1" w:rsidR="00E50E6C" w:rsidRPr="00F967BD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Buil</w:t>
                            </w:r>
                            <w:r w:rsidR="00E82B16">
                              <w:t>t</w:t>
                            </w:r>
                            <w:r w:rsidRPr="00F967BD">
                              <w:t xml:space="preserve"> and developed java interfacing with different backend systems in Mainframe.</w:t>
                            </w:r>
                          </w:p>
                          <w:p w14:paraId="071D16D1" w14:textId="77777777" w:rsidR="00E50E6C" w:rsidRPr="00F967BD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Implemented Hibernate (ORM Mapping tool) framework to interact with the database to update, retrieve, insert and delete values effectively.</w:t>
                            </w:r>
                          </w:p>
                          <w:p w14:paraId="0200FB2A" w14:textId="348648FA" w:rsidR="00E50E6C" w:rsidRPr="00F967BD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Developed user interfaces using JSP, JSF framework with Ajax, JavaScript, HTML</w:t>
                            </w:r>
                            <w:r w:rsidR="007D6B1F">
                              <w:t xml:space="preserve">, </w:t>
                            </w:r>
                            <w:r w:rsidRPr="00F967BD">
                              <w:t>CSS</w:t>
                            </w:r>
                            <w:r w:rsidR="007D6B1F">
                              <w:t xml:space="preserve"> and Angular JS</w:t>
                            </w:r>
                            <w:r w:rsidRPr="00F967BD">
                              <w:t>.</w:t>
                            </w:r>
                          </w:p>
                          <w:p w14:paraId="61F5654F" w14:textId="77777777" w:rsidR="00E50E6C" w:rsidRPr="00F967BD" w:rsidRDefault="00E50E6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Deployed and tested the application on WebLogic in windows and Unix environment.</w:t>
                            </w:r>
                          </w:p>
                          <w:p w14:paraId="6F6C659C" w14:textId="77777777" w:rsidR="00916D0C" w:rsidRPr="00F967BD" w:rsidRDefault="00916D0C" w:rsidP="00916D0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jc w:val="both"/>
                            </w:pPr>
                            <w:r w:rsidRPr="00F967BD">
                              <w:t>Developed the data access classes using JDBC and SQL for logging and SVN for version control.</w:t>
                            </w:r>
                          </w:p>
                          <w:p w14:paraId="2E868BFD" w14:textId="77777777" w:rsidR="00FA6E8C" w:rsidRDefault="00FA6E8C" w:rsidP="00F967BD">
                            <w:pPr>
                              <w:pStyle w:val="ListParagraph"/>
                              <w:spacing w:after="0" w:line="240" w:lineRule="auto"/>
                              <w:ind w:left="360"/>
                              <w:jc w:val="both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14:paraId="7E01BD87" w14:textId="77777777" w:rsidR="008E5DC5" w:rsidRPr="002C16D3" w:rsidRDefault="008E5DC5" w:rsidP="00BE7034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07BBDF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-70.85pt;margin-top:64.6pt;width:411.65pt;height:699.0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" filled="f" stroked="f">
                <v:textbox>
                  <w:txbxContent>
                    <w:p w14:paraId="4EB4F986" w14:textId="77777777" w:rsidR="00877E7A" w:rsidRPr="00877E7A" w:rsidRDefault="00877E7A" w:rsidP="00D72F6C">
                      <w:pPr>
                        <w:pStyle w:val="Title"/>
                        <w:spacing w:after="0"/>
                        <w:jc w:val="left"/>
                        <w:rPr>
                          <w:color w:val="000000" w:themeColor="text1"/>
                          <w:sz w:val="4"/>
                          <w:szCs w:val="28"/>
                          <w:lang w:val="en-US"/>
                        </w:rPr>
                      </w:pPr>
                    </w:p>
                    <w:p w14:paraId="35EC2E4B" w14:textId="6C4FDBED" w:rsidR="008E5DC5" w:rsidRPr="006C0F22" w:rsidRDefault="008E5DC5" w:rsidP="00D72F6C">
                      <w:pPr>
                        <w:pStyle w:val="Title"/>
                        <w:spacing w:after="0"/>
                        <w:jc w:val="left"/>
                        <w:rPr>
                          <w:rStyle w:val="IntenseReference"/>
                          <w:color w:val="000000" w:themeColor="text1"/>
                          <w:lang w:val="en-US"/>
                        </w:rPr>
                      </w:pPr>
                      <w:r w:rsidRPr="006C0F22">
                        <w:rPr>
                          <w:color w:val="000000" w:themeColor="text1"/>
                          <w:lang w:val="en-US"/>
                        </w:rPr>
                        <w:t>Summary</w:t>
                      </w:r>
                    </w:p>
                    <w:p w14:paraId="3EAEF3FC" w14:textId="59399A36" w:rsidR="00F967BD" w:rsidRDefault="00CC3380" w:rsidP="00AA0A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</w:pPr>
                      <w:r>
                        <w:t>2</w:t>
                      </w:r>
                      <w:r w:rsidR="00F967BD">
                        <w:t xml:space="preserve">+ </w:t>
                      </w:r>
                      <w:proofErr w:type="spellStart"/>
                      <w:r w:rsidR="00F967BD" w:rsidRPr="00F967BD">
                        <w:t>years</w:t>
                      </w:r>
                      <w:proofErr w:type="spellEnd"/>
                      <w:r w:rsidR="00F967BD" w:rsidRPr="00F967BD">
                        <w:t xml:space="preserve"> of </w:t>
                      </w:r>
                      <w:proofErr w:type="spellStart"/>
                      <w:r w:rsidR="00F967BD">
                        <w:t>good</w:t>
                      </w:r>
                      <w:proofErr w:type="spellEnd"/>
                      <w:r w:rsidR="00F967BD" w:rsidRPr="00F967BD">
                        <w:t xml:space="preserve"> </w:t>
                      </w:r>
                      <w:proofErr w:type="spellStart"/>
                      <w:r w:rsidR="00F967BD" w:rsidRPr="00F967BD">
                        <w:t>experience</w:t>
                      </w:r>
                      <w:proofErr w:type="spellEnd"/>
                      <w:r w:rsidR="00F967BD" w:rsidRPr="00F967BD">
                        <w:t xml:space="preserve"> in Design, Development, </w:t>
                      </w:r>
                      <w:proofErr w:type="spellStart"/>
                      <w:r w:rsidR="00F967BD" w:rsidRPr="00F967BD">
                        <w:t>Testing</w:t>
                      </w:r>
                      <w:proofErr w:type="spellEnd"/>
                      <w:r w:rsidR="00F967BD" w:rsidRPr="00F967BD">
                        <w:t xml:space="preserve">, </w:t>
                      </w:r>
                      <w:proofErr w:type="spellStart"/>
                      <w:r w:rsidR="00F967BD" w:rsidRPr="00F967BD">
                        <w:t>Deploying</w:t>
                      </w:r>
                      <w:proofErr w:type="spellEnd"/>
                      <w:r w:rsidR="00F967BD" w:rsidRPr="00F967BD">
                        <w:t xml:space="preserve"> of Object </w:t>
                      </w:r>
                      <w:proofErr w:type="spellStart"/>
                      <w:r w:rsidR="00F967BD" w:rsidRPr="00F967BD">
                        <w:t>Oriented</w:t>
                      </w:r>
                      <w:proofErr w:type="spellEnd"/>
                      <w:r w:rsidR="00F967BD" w:rsidRPr="00F967BD">
                        <w:t xml:space="preserve">, and Web </w:t>
                      </w:r>
                      <w:proofErr w:type="spellStart"/>
                      <w:r w:rsidR="00F967BD" w:rsidRPr="00F967BD">
                        <w:t>based</w:t>
                      </w:r>
                      <w:proofErr w:type="spellEnd"/>
                      <w:r w:rsidR="00F967BD" w:rsidRPr="00F967BD">
                        <w:t xml:space="preserve"> Applications </w:t>
                      </w:r>
                      <w:proofErr w:type="spellStart"/>
                      <w:r w:rsidR="00F967BD" w:rsidRPr="00F967BD">
                        <w:t>using</w:t>
                      </w:r>
                      <w:proofErr w:type="spellEnd"/>
                      <w:r w:rsidR="00F967BD" w:rsidRPr="00F967BD">
                        <w:t xml:space="preserve"> Java/J2EE </w:t>
                      </w:r>
                      <w:proofErr w:type="spellStart"/>
                      <w:r w:rsidR="00F967BD" w:rsidRPr="00F967BD">
                        <w:t>technologies</w:t>
                      </w:r>
                      <w:proofErr w:type="spellEnd"/>
                      <w:r w:rsidR="00F967BD" w:rsidRPr="00F967BD">
                        <w:t>.</w:t>
                      </w:r>
                    </w:p>
                    <w:p w14:paraId="091B06C7" w14:textId="77777777" w:rsidR="001B50AE" w:rsidRDefault="004E52C6" w:rsidP="001B50A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</w:pPr>
                      <w:proofErr w:type="spellStart"/>
                      <w:r>
                        <w:t>Proficiency</w:t>
                      </w:r>
                      <w:proofErr w:type="spellEnd"/>
                      <w:r w:rsidR="00FA6E8C" w:rsidRPr="00F967BD">
                        <w:t xml:space="preserve"> in </w:t>
                      </w:r>
                      <w:proofErr w:type="spellStart"/>
                      <w:r w:rsidR="00FA6E8C" w:rsidRPr="00F967BD">
                        <w:t>all</w:t>
                      </w:r>
                      <w:proofErr w:type="spellEnd"/>
                      <w:r w:rsidR="00FA6E8C" w:rsidRPr="00F967BD">
                        <w:t xml:space="preserve"> </w:t>
                      </w:r>
                      <w:proofErr w:type="spellStart"/>
                      <w:r w:rsidR="00FA6E8C" w:rsidRPr="00F967BD">
                        <w:t>phases</w:t>
                      </w:r>
                      <w:proofErr w:type="spellEnd"/>
                      <w:r w:rsidR="00FA6E8C" w:rsidRPr="00F967BD">
                        <w:t xml:space="preserve"> of Software Development Life </w:t>
                      </w:r>
                      <w:proofErr w:type="spellStart"/>
                      <w:r w:rsidR="00FA6E8C" w:rsidRPr="00F967BD">
                        <w:t>Cycle</w:t>
                      </w:r>
                      <w:proofErr w:type="spellEnd"/>
                      <w:r w:rsidR="00FA6E8C" w:rsidRPr="00F967BD">
                        <w:t xml:space="preserve"> SDLC with </w:t>
                      </w:r>
                      <w:proofErr w:type="spellStart"/>
                      <w:r w:rsidR="00FA6E8C" w:rsidRPr="00F967BD">
                        <w:t>good</w:t>
                      </w:r>
                      <w:proofErr w:type="spellEnd"/>
                      <w:r w:rsidR="00FA6E8C" w:rsidRPr="00F967BD">
                        <w:t xml:space="preserve"> </w:t>
                      </w:r>
                      <w:proofErr w:type="spellStart"/>
                      <w:r w:rsidR="00FA6E8C" w:rsidRPr="00F967BD">
                        <w:t>Understanding</w:t>
                      </w:r>
                      <w:proofErr w:type="spellEnd"/>
                      <w:r w:rsidR="00FA6E8C" w:rsidRPr="00F967BD">
                        <w:t xml:space="preserve"> of </w:t>
                      </w:r>
                      <w:proofErr w:type="spellStart"/>
                      <w:r w:rsidR="00FA6E8C" w:rsidRPr="00F967BD">
                        <w:t>methodologies</w:t>
                      </w:r>
                      <w:proofErr w:type="spellEnd"/>
                      <w:r w:rsidR="00FA6E8C" w:rsidRPr="00F967BD">
                        <w:t xml:space="preserve"> </w:t>
                      </w:r>
                      <w:proofErr w:type="spellStart"/>
                      <w:r w:rsidR="00FA6E8C" w:rsidRPr="00F967BD">
                        <w:t>like</w:t>
                      </w:r>
                      <w:proofErr w:type="spellEnd"/>
                      <w:r w:rsidR="00FA6E8C" w:rsidRPr="00F967BD">
                        <w:t xml:space="preserve"> Agile and </w:t>
                      </w:r>
                      <w:proofErr w:type="spellStart"/>
                      <w:r w:rsidR="00FA6E8C" w:rsidRPr="00F967BD">
                        <w:t>Waterfall</w:t>
                      </w:r>
                      <w:proofErr w:type="spellEnd"/>
                      <w:r w:rsidR="00FA6E8C" w:rsidRPr="00F967BD">
                        <w:t>.</w:t>
                      </w:r>
                    </w:p>
                    <w:p w14:paraId="151BC78F" w14:textId="2062CB39" w:rsidR="001B50AE" w:rsidRPr="001B50AE" w:rsidRDefault="001B50AE" w:rsidP="001B50A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</w:pPr>
                      <w:r w:rsidRPr="001B50AE">
                        <w:rPr>
                          <w:rFonts w:cs="Calibri"/>
                        </w:rPr>
                        <w:t xml:space="preserve">Good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programming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skills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in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designing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and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implementation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of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multi-tier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applications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using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web-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based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technologies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like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 xml:space="preserve"> Spring MVC, JSF and </w:t>
                      </w:r>
                      <w:proofErr w:type="spellStart"/>
                      <w:r w:rsidRPr="001B50AE">
                        <w:rPr>
                          <w:rFonts w:cs="Calibri"/>
                        </w:rPr>
                        <w:t>Hibernate</w:t>
                      </w:r>
                      <w:proofErr w:type="spellEnd"/>
                      <w:r w:rsidRPr="001B50AE">
                        <w:rPr>
                          <w:rFonts w:cs="Calibri"/>
                        </w:rPr>
                        <w:t>.</w:t>
                      </w:r>
                    </w:p>
                    <w:p w14:paraId="68274359" w14:textId="7A485B28" w:rsidR="00FA6E8C" w:rsidRPr="00F967BD" w:rsidRDefault="00FA6E8C" w:rsidP="00AA0A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</w:pPr>
                      <w:r w:rsidRPr="00F967BD">
                        <w:t xml:space="preserve">Knowledge of Java Technology and </w:t>
                      </w:r>
                      <w:proofErr w:type="spellStart"/>
                      <w:r w:rsidRPr="00F967BD">
                        <w:t>strong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nderstanding</w:t>
                      </w:r>
                      <w:proofErr w:type="spellEnd"/>
                      <w:r w:rsidRPr="00F967BD">
                        <w:t xml:space="preserve"> in Object </w:t>
                      </w:r>
                      <w:proofErr w:type="spellStart"/>
                      <w:r w:rsidRPr="00F967BD">
                        <w:t>orient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concepts</w:t>
                      </w:r>
                      <w:proofErr w:type="spellEnd"/>
                      <w:r w:rsidRPr="00F967BD">
                        <w:t>.</w:t>
                      </w:r>
                    </w:p>
                    <w:p w14:paraId="2B27E7F8" w14:textId="2AE5109F" w:rsidR="00FA6E8C" w:rsidRPr="00F967BD" w:rsidRDefault="004E52C6" w:rsidP="00AA0A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line="240" w:lineRule="auto"/>
                        <w:jc w:val="both"/>
                      </w:pPr>
                      <w:proofErr w:type="spellStart"/>
                      <w:r>
                        <w:t>Capable</w:t>
                      </w:r>
                      <w:proofErr w:type="spellEnd"/>
                      <w:r>
                        <w:t xml:space="preserve"> in </w:t>
                      </w:r>
                      <w:proofErr w:type="spellStart"/>
                      <w:r w:rsidR="00FA6E8C" w:rsidRPr="00F967BD">
                        <w:t>Integrated</w:t>
                      </w:r>
                      <w:proofErr w:type="spellEnd"/>
                      <w:r w:rsidR="00FA6E8C" w:rsidRPr="00F967BD">
                        <w:t xml:space="preserve"> Development </w:t>
                      </w:r>
                      <w:proofErr w:type="spellStart"/>
                      <w:r w:rsidR="00FA6E8C" w:rsidRPr="00F967BD">
                        <w:t>Environments</w:t>
                      </w:r>
                      <w:proofErr w:type="spellEnd"/>
                      <w:r w:rsidR="00FA6E8C" w:rsidRPr="00F967BD">
                        <w:t xml:space="preserve"> (</w:t>
                      </w:r>
                      <w:proofErr w:type="spellStart"/>
                      <w:r w:rsidR="00FA6E8C" w:rsidRPr="00F967BD">
                        <w:t>IDE's</w:t>
                      </w:r>
                      <w:proofErr w:type="spellEnd"/>
                      <w:r w:rsidR="00FA6E8C" w:rsidRPr="00F967BD">
                        <w:t xml:space="preserve">) </w:t>
                      </w:r>
                      <w:proofErr w:type="spellStart"/>
                      <w:r w:rsidR="00FA6E8C" w:rsidRPr="00F967BD">
                        <w:t>tools</w:t>
                      </w:r>
                      <w:proofErr w:type="spellEnd"/>
                      <w:r w:rsidR="00FA6E8C" w:rsidRPr="00F967BD">
                        <w:t xml:space="preserve"> </w:t>
                      </w:r>
                      <w:proofErr w:type="spellStart"/>
                      <w:r w:rsidR="00FA6E8C" w:rsidRPr="00F967BD">
                        <w:t>like</w:t>
                      </w:r>
                      <w:proofErr w:type="spellEnd"/>
                      <w:r w:rsidR="00E3227D">
                        <w:t xml:space="preserve"> </w:t>
                      </w:r>
                      <w:proofErr w:type="spellStart"/>
                      <w:r w:rsidR="00FA6E8C" w:rsidRPr="00F967BD">
                        <w:t>NetBeans</w:t>
                      </w:r>
                      <w:proofErr w:type="spellEnd"/>
                      <w:r w:rsidR="00FA6E8C" w:rsidRPr="00F967BD">
                        <w:t xml:space="preserve"> and </w:t>
                      </w:r>
                      <w:proofErr w:type="spellStart"/>
                      <w:r w:rsidR="00FA6E8C" w:rsidRPr="00F967BD">
                        <w:t>IntelliJ</w:t>
                      </w:r>
                      <w:proofErr w:type="spellEnd"/>
                      <w:r w:rsidR="00FA6E8C" w:rsidRPr="00F967BD">
                        <w:t xml:space="preserve"> IDEA.</w:t>
                      </w:r>
                    </w:p>
                    <w:p w14:paraId="1EA69E4B" w14:textId="77777777" w:rsidR="00A60573" w:rsidRPr="00F967BD" w:rsidRDefault="00A60573" w:rsidP="00AA0A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right="-495"/>
                        <w:jc w:val="both"/>
                        <w:rPr>
                          <w:rFonts w:ascii="Calibri" w:hAnsi="Calibri" w:cs="Calibri"/>
                          <w:color w:val="000000" w:themeColor="text1"/>
                        </w:rPr>
                      </w:pPr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Good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Working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Knowledge of JAVA/J2EE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technologies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like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Core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Java,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Servlets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, JSP, JSTL,</w:t>
                      </w:r>
                    </w:p>
                    <w:p w14:paraId="4A9ABBF2" w14:textId="0CDD3278" w:rsidR="00A60573" w:rsidRPr="00F967BD" w:rsidRDefault="00A60573" w:rsidP="00AA0A4E">
                      <w:pPr>
                        <w:pStyle w:val="ListParagraph"/>
                        <w:spacing w:after="0" w:line="240" w:lineRule="auto"/>
                        <w:ind w:left="360" w:right="-495"/>
                        <w:jc w:val="both"/>
                        <w:rPr>
                          <w:rFonts w:ascii="Calibri" w:hAnsi="Calibri" w:cs="Calibri"/>
                          <w:color w:val="000000" w:themeColor="text1"/>
                        </w:rPr>
                      </w:pPr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JDBC,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multi-threading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, MVC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architecture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and Design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Patterns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.</w:t>
                      </w:r>
                    </w:p>
                    <w:p w14:paraId="2D291D04" w14:textId="4A04BBF7" w:rsidR="00A60573" w:rsidRPr="00F967BD" w:rsidRDefault="00A60573" w:rsidP="00AA0A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right="-495"/>
                        <w:jc w:val="both"/>
                        <w:rPr>
                          <w:rFonts w:ascii="Calibri" w:hAnsi="Calibri" w:cs="Calibri"/>
                          <w:color w:val="000000" w:themeColor="text1"/>
                        </w:rPr>
                      </w:pP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Proficient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in web development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using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HTML, CSS, Java Scripts, J</w:t>
                      </w:r>
                      <w:r w:rsidR="00FA4397">
                        <w:rPr>
                          <w:rFonts w:ascii="Calibri" w:hAnsi="Calibri" w:cs="Calibri"/>
                          <w:color w:val="000000" w:themeColor="text1"/>
                        </w:rPr>
                        <w:t>SON</w:t>
                      </w:r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and </w:t>
                      </w:r>
                      <w:proofErr w:type="spellStart"/>
                      <w:r w:rsidR="00C170F2">
                        <w:rPr>
                          <w:rFonts w:ascii="Calibri" w:hAnsi="Calibri" w:cs="Calibri"/>
                          <w:color w:val="000000" w:themeColor="text1"/>
                        </w:rPr>
                        <w:t>Angular</w:t>
                      </w:r>
                      <w:proofErr w:type="spellEnd"/>
                      <w:r w:rsidR="0020622E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  <w:r w:rsidR="00C170F2">
                        <w:rPr>
                          <w:rFonts w:ascii="Calibri" w:hAnsi="Calibri" w:cs="Calibri"/>
                          <w:color w:val="000000" w:themeColor="text1"/>
                        </w:rPr>
                        <w:t>JS</w:t>
                      </w:r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.</w:t>
                      </w:r>
                    </w:p>
                    <w:p w14:paraId="61A922BE" w14:textId="0E0704DE" w:rsidR="00A60573" w:rsidRPr="00F967BD" w:rsidRDefault="00D7697E" w:rsidP="00AA0A4E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ind w:right="-495"/>
                        <w:jc w:val="both"/>
                        <w:rPr>
                          <w:rFonts w:ascii="Calibri" w:hAnsi="Calibri" w:cs="Calibri"/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rFonts w:ascii="Calibri" w:hAnsi="Calibri" w:cs="Calibri"/>
                          <w:color w:val="000000" w:themeColor="text1"/>
                        </w:rPr>
                        <w:t>Well</w:t>
                      </w:r>
                      <w:proofErr w:type="spellEnd"/>
                      <w:r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alibri" w:hAnsi="Calibri" w:cs="Calibri"/>
                          <w:color w:val="000000" w:themeColor="text1"/>
                        </w:rPr>
                        <w:t>versed</w:t>
                      </w:r>
                      <w:proofErr w:type="spellEnd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in </w:t>
                      </w:r>
                      <w:proofErr w:type="spellStart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>Responsive</w:t>
                      </w:r>
                      <w:proofErr w:type="spellEnd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Design Layout </w:t>
                      </w:r>
                      <w:proofErr w:type="spellStart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>applications</w:t>
                      </w:r>
                      <w:proofErr w:type="spellEnd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>using</w:t>
                      </w:r>
                      <w:proofErr w:type="spellEnd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>Bootstrap</w:t>
                      </w:r>
                      <w:proofErr w:type="spellEnd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>supporting</w:t>
                      </w:r>
                      <w:proofErr w:type="spellEnd"/>
                      <w:r w:rsidR="00A60573"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</w:t>
                      </w:r>
                    </w:p>
                    <w:p w14:paraId="1D4ADDB9" w14:textId="04B8716B" w:rsidR="00A60573" w:rsidRDefault="00A60573" w:rsidP="00AA0A4E">
                      <w:pPr>
                        <w:pStyle w:val="ListParagraph"/>
                        <w:spacing w:after="0" w:line="240" w:lineRule="auto"/>
                        <w:ind w:left="360" w:right="-495"/>
                        <w:jc w:val="both"/>
                        <w:rPr>
                          <w:rFonts w:ascii="Calibri" w:hAnsi="Calibri" w:cs="Calibri"/>
                          <w:color w:val="000000" w:themeColor="text1"/>
                        </w:rPr>
                      </w:pP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multitude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of </w:t>
                      </w:r>
                      <w:proofErr w:type="spellStart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>browsers</w:t>
                      </w:r>
                      <w:proofErr w:type="spellEnd"/>
                      <w:r w:rsidRPr="00F967BD">
                        <w:rPr>
                          <w:rFonts w:ascii="Calibri" w:hAnsi="Calibri" w:cs="Calibri"/>
                          <w:color w:val="000000" w:themeColor="text1"/>
                        </w:rPr>
                        <w:t xml:space="preserve"> and devices.</w:t>
                      </w:r>
                    </w:p>
                    <w:p w14:paraId="32E3B87D" w14:textId="77777777" w:rsidR="00D7697E" w:rsidRPr="00D7697E" w:rsidRDefault="00D7697E" w:rsidP="00D7697E">
                      <w:pPr>
                        <w:spacing w:after="0" w:line="240" w:lineRule="auto"/>
                        <w:ind w:right="-495"/>
                        <w:jc w:val="both"/>
                        <w:rPr>
                          <w:rFonts w:ascii="Calibri" w:hAnsi="Calibri" w:cs="Calibri"/>
                          <w:color w:val="000000" w:themeColor="text1"/>
                          <w:sz w:val="6"/>
                          <w:szCs w:val="6"/>
                        </w:rPr>
                      </w:pPr>
                    </w:p>
                    <w:p w14:paraId="479AC759" w14:textId="77055322" w:rsidR="008E5DC5" w:rsidRPr="00E94D8C" w:rsidRDefault="008E5DC5" w:rsidP="00D72F6C">
                      <w:pPr>
                        <w:pStyle w:val="Title"/>
                        <w:spacing w:after="0"/>
                        <w:jc w:val="left"/>
                        <w:rPr>
                          <w:rStyle w:val="IntenseReference"/>
                          <w:color w:val="000000" w:themeColor="text1"/>
                          <w:lang w:val="en-US"/>
                        </w:rPr>
                      </w:pPr>
                      <w:r w:rsidRPr="00E94D8C">
                        <w:rPr>
                          <w:color w:val="000000" w:themeColor="text1"/>
                          <w:lang w:val="en-US"/>
                        </w:rPr>
                        <w:t>Experience</w:t>
                      </w:r>
                    </w:p>
                    <w:p w14:paraId="65933553" w14:textId="35269211" w:rsidR="008E5DC5" w:rsidRPr="00F967BD" w:rsidRDefault="007E2AC9" w:rsidP="00E50E6C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AIG, MA </w:t>
                      </w:r>
                      <w:r w:rsidR="00E50E6C"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| </w:t>
                      </w:r>
                      <w:r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Sep 2020 – Current | </w:t>
                      </w:r>
                      <w:r w:rsidR="00E50E6C"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>Java Developer</w:t>
                      </w:r>
                    </w:p>
                    <w:p w14:paraId="7426DD33" w14:textId="249E8D9E" w:rsidR="00A60573" w:rsidRPr="00F967BD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/>
                        <w:jc w:val="both"/>
                      </w:pPr>
                      <w:proofErr w:type="spellStart"/>
                      <w:r w:rsidRPr="00F967BD">
                        <w:t>Involv</w:t>
                      </w:r>
                      <w:r w:rsidR="00541B7C">
                        <w:t>e</w:t>
                      </w:r>
                      <w:r w:rsidR="00E82B16">
                        <w:t>d</w:t>
                      </w:r>
                      <w:proofErr w:type="spellEnd"/>
                      <w:r w:rsidRPr="00F967BD">
                        <w:t xml:space="preserve"> in the </w:t>
                      </w:r>
                      <w:proofErr w:type="spellStart"/>
                      <w:r w:rsidRPr="00F967BD">
                        <w:t>complete</w:t>
                      </w:r>
                      <w:proofErr w:type="spellEnd"/>
                      <w:r w:rsidRPr="00F967BD">
                        <w:t xml:space="preserve"> Software Development Life </w:t>
                      </w:r>
                      <w:proofErr w:type="spellStart"/>
                      <w:r w:rsidRPr="00F967BD">
                        <w:t>Cycle</w:t>
                      </w:r>
                      <w:proofErr w:type="spellEnd"/>
                      <w:r w:rsidRPr="00F967BD">
                        <w:t xml:space="preserve"> (SDLC) </w:t>
                      </w:r>
                      <w:proofErr w:type="spellStart"/>
                      <w:r w:rsidRPr="00F967BD">
                        <w:t>including</w:t>
                      </w:r>
                      <w:proofErr w:type="spellEnd"/>
                      <w:r w:rsidRPr="00F967BD">
                        <w:t xml:space="preserve"> Analysis, Design, </w:t>
                      </w:r>
                      <w:proofErr w:type="spellStart"/>
                      <w:r w:rsidRPr="00F967BD">
                        <w:t>Implementation</w:t>
                      </w:r>
                      <w:proofErr w:type="spellEnd"/>
                      <w:r w:rsidRPr="00F967BD">
                        <w:t xml:space="preserve">, </w:t>
                      </w:r>
                      <w:proofErr w:type="spellStart"/>
                      <w:r w:rsidRPr="00F967BD">
                        <w:t>Testing</w:t>
                      </w:r>
                      <w:proofErr w:type="spellEnd"/>
                      <w:r w:rsidRPr="00F967BD">
                        <w:t xml:space="preserve">, and </w:t>
                      </w:r>
                      <w:proofErr w:type="spellStart"/>
                      <w:r w:rsidRPr="00F967BD">
                        <w:t>Maintenance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Agile </w:t>
                      </w:r>
                      <w:proofErr w:type="spellStart"/>
                      <w:r w:rsidRPr="00F967BD">
                        <w:t>methodology</w:t>
                      </w:r>
                      <w:proofErr w:type="spellEnd"/>
                      <w:r w:rsidRPr="00F967BD">
                        <w:t>.</w:t>
                      </w:r>
                    </w:p>
                    <w:p w14:paraId="46996DA1" w14:textId="557C4C8C" w:rsidR="00E50E6C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</w:pPr>
                      <w:r w:rsidRPr="00F967BD">
                        <w:t>Us</w:t>
                      </w:r>
                      <w:r w:rsidR="00D7697E">
                        <w:t>ing</w:t>
                      </w:r>
                      <w:r w:rsidRPr="00F967BD">
                        <w:t xml:space="preserve"> REST to </w:t>
                      </w:r>
                      <w:proofErr w:type="spellStart"/>
                      <w:r w:rsidRPr="00F967BD">
                        <w:t>consume</w:t>
                      </w:r>
                      <w:proofErr w:type="spellEnd"/>
                      <w:r w:rsidRPr="00F967BD">
                        <w:t xml:space="preserve"> the </w:t>
                      </w:r>
                      <w:proofErr w:type="spellStart"/>
                      <w:r w:rsidRPr="00F967BD">
                        <w:t>client</w:t>
                      </w:r>
                      <w:proofErr w:type="spellEnd"/>
                      <w:r w:rsidRPr="00F967BD">
                        <w:t xml:space="preserve"> data to be </w:t>
                      </w:r>
                      <w:proofErr w:type="spellStart"/>
                      <w:r w:rsidRPr="00F967BD">
                        <w:t>rendered</w:t>
                      </w:r>
                      <w:proofErr w:type="spellEnd"/>
                      <w:r w:rsidRPr="00F967BD">
                        <w:t xml:space="preserve"> on the UI in the form of JSON Objects.</w:t>
                      </w:r>
                    </w:p>
                    <w:p w14:paraId="14DF1AB5" w14:textId="77777777" w:rsidR="009132C2" w:rsidRPr="00F967BD" w:rsidRDefault="009132C2" w:rsidP="009132C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Designed</w:t>
                      </w:r>
                      <w:proofErr w:type="spellEnd"/>
                      <w:r w:rsidRPr="00F967BD">
                        <w:t xml:space="preserve"> and </w:t>
                      </w:r>
                      <w:proofErr w:type="spellStart"/>
                      <w:r w:rsidRPr="00F967BD">
                        <w:t>develop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Restful</w:t>
                      </w:r>
                      <w:proofErr w:type="spellEnd"/>
                      <w:r w:rsidRPr="00F967BD">
                        <w:t xml:space="preserve"> web services </w:t>
                      </w:r>
                      <w:proofErr w:type="spellStart"/>
                      <w:r w:rsidRPr="00F967BD">
                        <w:t>that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support</w:t>
                      </w:r>
                      <w:proofErr w:type="spellEnd"/>
                      <w:r w:rsidRPr="00F967BD">
                        <w:t xml:space="preserve"> JSON for </w:t>
                      </w:r>
                      <w:proofErr w:type="spellStart"/>
                      <w:r w:rsidRPr="00F967BD">
                        <w:t>other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developers</w:t>
                      </w:r>
                      <w:proofErr w:type="spellEnd"/>
                      <w:r w:rsidRPr="00F967BD">
                        <w:t xml:space="preserve"> to </w:t>
                      </w:r>
                      <w:proofErr w:type="spellStart"/>
                      <w:r w:rsidRPr="00F967BD">
                        <w:t>access</w:t>
                      </w:r>
                      <w:proofErr w:type="spellEnd"/>
                      <w:r w:rsidRPr="00F967BD">
                        <w:t xml:space="preserve"> to </w:t>
                      </w:r>
                      <w:proofErr w:type="spellStart"/>
                      <w:r w:rsidRPr="00F967BD">
                        <w:t>spe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p</w:t>
                      </w:r>
                      <w:proofErr w:type="spellEnd"/>
                      <w:r w:rsidRPr="00F967BD">
                        <w:t xml:space="preserve"> development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Spring MVC, Web Services, JSON, </w:t>
                      </w:r>
                      <w:proofErr w:type="spellStart"/>
                      <w:r w:rsidRPr="00F967BD">
                        <w:t>Restful</w:t>
                      </w:r>
                      <w:proofErr w:type="spellEnd"/>
                      <w:r w:rsidRPr="00F967BD">
                        <w:t xml:space="preserve"> and MySQL.</w:t>
                      </w:r>
                    </w:p>
                    <w:p w14:paraId="2004A570" w14:textId="4A487AE7" w:rsidR="00E50E6C" w:rsidRPr="00F967BD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Work</w:t>
                      </w:r>
                      <w:r w:rsidR="00E82B16">
                        <w:t>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extensively</w:t>
                      </w:r>
                      <w:proofErr w:type="spellEnd"/>
                      <w:r w:rsidRPr="00F967BD">
                        <w:t xml:space="preserve"> on J2EE for developing Web and Distributed Applications by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JSP, JSF, </w:t>
                      </w:r>
                      <w:proofErr w:type="spellStart"/>
                      <w:r w:rsidRPr="00F967BD">
                        <w:t>Servlet</w:t>
                      </w:r>
                      <w:proofErr w:type="spellEnd"/>
                      <w:r w:rsidRPr="00F967BD">
                        <w:t>, Web Services, EJB and JDBC.</w:t>
                      </w:r>
                    </w:p>
                    <w:p w14:paraId="6D4B6BF6" w14:textId="631AB911" w:rsidR="00E50E6C" w:rsidRPr="00F967BD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Implement</w:t>
                      </w:r>
                      <w:r w:rsidR="00E82B16">
                        <w:t>ed</w:t>
                      </w:r>
                      <w:proofErr w:type="spellEnd"/>
                      <w:r w:rsidRPr="00F967BD">
                        <w:t xml:space="preserve"> JSF </w:t>
                      </w:r>
                      <w:proofErr w:type="spellStart"/>
                      <w:r w:rsidRPr="00F967BD">
                        <w:t>framework</w:t>
                      </w:r>
                      <w:proofErr w:type="spellEnd"/>
                      <w:r w:rsidRPr="00F967BD">
                        <w:t xml:space="preserve"> in the </w:t>
                      </w:r>
                      <w:proofErr w:type="spellStart"/>
                      <w:r w:rsidRPr="00F967BD">
                        <w:t>application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including</w:t>
                      </w:r>
                      <w:proofErr w:type="spellEnd"/>
                      <w:r w:rsidRPr="00F967BD">
                        <w:t xml:space="preserve"> HTML, CSS, </w:t>
                      </w:r>
                      <w:proofErr w:type="spellStart"/>
                      <w:r w:rsidRPr="00F967BD">
                        <w:t>Bootstrap</w:t>
                      </w:r>
                      <w:proofErr w:type="spellEnd"/>
                      <w:r w:rsidRPr="00F967BD">
                        <w:t xml:space="preserve">, </w:t>
                      </w:r>
                      <w:proofErr w:type="spellStart"/>
                      <w:r w:rsidRPr="00F967BD">
                        <w:t>Json</w:t>
                      </w:r>
                      <w:proofErr w:type="spellEnd"/>
                      <w:r w:rsidR="009B6F59">
                        <w:t>,</w:t>
                      </w:r>
                      <w:r w:rsidRPr="00F967BD">
                        <w:t xml:space="preserve"> JavaScript</w:t>
                      </w:r>
                      <w:r w:rsidR="00A863A6">
                        <w:t xml:space="preserve"> and </w:t>
                      </w:r>
                      <w:proofErr w:type="spellStart"/>
                      <w:r w:rsidR="00A863A6">
                        <w:t>Angular</w:t>
                      </w:r>
                      <w:proofErr w:type="spellEnd"/>
                      <w:r w:rsidR="00EB3979">
                        <w:t xml:space="preserve"> </w:t>
                      </w:r>
                      <w:r w:rsidR="00A863A6">
                        <w:t>JS</w:t>
                      </w:r>
                      <w:r w:rsidRPr="00F967BD">
                        <w:t>.</w:t>
                      </w:r>
                    </w:p>
                    <w:p w14:paraId="11EC29AF" w14:textId="13632D54" w:rsidR="00FA6E8C" w:rsidRDefault="00916D0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r w:rsidRPr="00F967BD">
                        <w:t>Optimiz</w:t>
                      </w:r>
                      <w:r w:rsidR="00D7697E">
                        <w:t>ing</w:t>
                      </w:r>
                      <w:r w:rsidRPr="00F967BD">
                        <w:t xml:space="preserve"> SQL </w:t>
                      </w:r>
                      <w:proofErr w:type="spellStart"/>
                      <w:r w:rsidRPr="00F967BD">
                        <w:t>queries</w:t>
                      </w:r>
                      <w:proofErr w:type="spellEnd"/>
                      <w:r w:rsidRPr="00F967BD">
                        <w:t xml:space="preserve"> and </w:t>
                      </w:r>
                      <w:proofErr w:type="spellStart"/>
                      <w:r w:rsidRPr="00F967BD">
                        <w:t>indexes</w:t>
                      </w:r>
                      <w:proofErr w:type="spellEnd"/>
                      <w:r w:rsidRPr="00F967BD">
                        <w:t xml:space="preserve"> for SQL Server.</w:t>
                      </w:r>
                    </w:p>
                    <w:p w14:paraId="5ECEBAA1" w14:textId="77777777" w:rsidR="00D7697E" w:rsidRPr="00D7697E" w:rsidRDefault="00D7697E" w:rsidP="00D7697E">
                      <w:pPr>
                        <w:pStyle w:val="ListParagraph"/>
                        <w:spacing w:after="0" w:line="240" w:lineRule="auto"/>
                        <w:ind w:left="360"/>
                        <w:jc w:val="both"/>
                        <w:rPr>
                          <w:sz w:val="8"/>
                          <w:szCs w:val="8"/>
                        </w:rPr>
                      </w:pPr>
                    </w:p>
                    <w:p w14:paraId="4E6DF299" w14:textId="3FA1D0DE" w:rsidR="007E2AC9" w:rsidRPr="00F967BD" w:rsidRDefault="007E2AC9" w:rsidP="007E2AC9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>Freelance Project | Feb 2020 - Aug 2020 | Java Developer</w:t>
                      </w:r>
                    </w:p>
                    <w:p w14:paraId="699BBAE5" w14:textId="77777777" w:rsidR="007E2AC9" w:rsidRPr="00F967BD" w:rsidRDefault="007E2AC9" w:rsidP="007E2AC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Implemented</w:t>
                      </w:r>
                      <w:proofErr w:type="spellEnd"/>
                      <w:r w:rsidRPr="00F967BD">
                        <w:t xml:space="preserve"> the </w:t>
                      </w:r>
                      <w:proofErr w:type="spellStart"/>
                      <w:r w:rsidRPr="00F967BD">
                        <w:t>application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Spring MVC Framework and </w:t>
                      </w:r>
                      <w:proofErr w:type="spellStart"/>
                      <w:r w:rsidRPr="00F967BD">
                        <w:t>handled</w:t>
                      </w:r>
                      <w:proofErr w:type="spellEnd"/>
                      <w:r w:rsidRPr="00F967BD">
                        <w:t xml:space="preserve"> the </w:t>
                      </w:r>
                      <w:proofErr w:type="spellStart"/>
                      <w:r w:rsidRPr="00F967BD">
                        <w:t>authentication</w:t>
                      </w:r>
                      <w:proofErr w:type="spellEnd"/>
                      <w:r w:rsidRPr="00F967BD">
                        <w:t xml:space="preserve">, </w:t>
                      </w:r>
                      <w:proofErr w:type="spellStart"/>
                      <w:r w:rsidRPr="00F967BD">
                        <w:t>authorization</w:t>
                      </w:r>
                      <w:proofErr w:type="spellEnd"/>
                      <w:r w:rsidRPr="00F967BD">
                        <w:t xml:space="preserve">, and </w:t>
                      </w:r>
                      <w:proofErr w:type="spellStart"/>
                      <w:r w:rsidRPr="00F967BD">
                        <w:t>access-control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features</w:t>
                      </w:r>
                      <w:proofErr w:type="spellEnd"/>
                      <w:r w:rsidRPr="00F967BD">
                        <w:t xml:space="preserve"> by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Spring Security.</w:t>
                      </w:r>
                    </w:p>
                    <w:p w14:paraId="01D31529" w14:textId="2B03FCEC" w:rsidR="007E2AC9" w:rsidRPr="00F967BD" w:rsidRDefault="007E2AC9" w:rsidP="007E2AC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Designed</w:t>
                      </w:r>
                      <w:proofErr w:type="spellEnd"/>
                      <w:r w:rsidRPr="00F967BD">
                        <w:t xml:space="preserve"> and </w:t>
                      </w:r>
                      <w:proofErr w:type="spellStart"/>
                      <w:r w:rsidRPr="00F967BD">
                        <w:t>develop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er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interfaces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JSP, JavaScript and HTML.</w:t>
                      </w:r>
                    </w:p>
                    <w:p w14:paraId="19DF6A76" w14:textId="37671CA7" w:rsidR="007E2AC9" w:rsidRDefault="007E2AC9" w:rsidP="007E2AC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Designed</w:t>
                      </w:r>
                      <w:proofErr w:type="spellEnd"/>
                      <w:r w:rsidRPr="00F967BD">
                        <w:t xml:space="preserve"> the </w:t>
                      </w:r>
                      <w:proofErr w:type="spellStart"/>
                      <w:r w:rsidRPr="00F967BD">
                        <w:t>responsive</w:t>
                      </w:r>
                      <w:proofErr w:type="spellEnd"/>
                      <w:r w:rsidRPr="00F967BD">
                        <w:t xml:space="preserve"> front-end </w:t>
                      </w:r>
                      <w:proofErr w:type="spellStart"/>
                      <w:r w:rsidRPr="00F967BD">
                        <w:t>screens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HTML, CSS, JavaScript, </w:t>
                      </w:r>
                      <w:proofErr w:type="spellStart"/>
                      <w:r w:rsidRPr="00F967BD">
                        <w:t>jQuery</w:t>
                      </w:r>
                      <w:proofErr w:type="spellEnd"/>
                      <w:r w:rsidRPr="00F967BD">
                        <w:t xml:space="preserve"> and </w:t>
                      </w:r>
                      <w:proofErr w:type="spellStart"/>
                      <w:r w:rsidRPr="00F967BD">
                        <w:t>Bootstrap</w:t>
                      </w:r>
                      <w:proofErr w:type="spellEnd"/>
                      <w:r w:rsidRPr="00F967BD">
                        <w:t>.</w:t>
                      </w:r>
                    </w:p>
                    <w:p w14:paraId="19877720" w14:textId="77777777" w:rsidR="00933723" w:rsidRPr="00F967BD" w:rsidRDefault="00933723" w:rsidP="0093372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Support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projects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tilizing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skills</w:t>
                      </w:r>
                      <w:proofErr w:type="spellEnd"/>
                      <w:r w:rsidRPr="00F967BD">
                        <w:t xml:space="preserve"> in Java, EJB, JSP and </w:t>
                      </w:r>
                      <w:proofErr w:type="spellStart"/>
                      <w:r w:rsidRPr="00F967BD">
                        <w:t>Ajax</w:t>
                      </w:r>
                      <w:proofErr w:type="spellEnd"/>
                      <w:r w:rsidRPr="00F967BD">
                        <w:t>.</w:t>
                      </w:r>
                    </w:p>
                    <w:p w14:paraId="03B946EB" w14:textId="77777777" w:rsidR="009132C2" w:rsidRPr="00F967BD" w:rsidRDefault="009132C2" w:rsidP="009132C2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r w:rsidRPr="00F967BD">
                        <w:t>Develop</w:t>
                      </w:r>
                      <w:r>
                        <w:t>ing</w:t>
                      </w:r>
                      <w:r w:rsidRPr="00F967BD">
                        <w:t xml:space="preserve"> a Web Application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Java with the Google Web Toolkit API.</w:t>
                      </w:r>
                    </w:p>
                    <w:p w14:paraId="4DB18CC5" w14:textId="77777777" w:rsidR="00D7697E" w:rsidRPr="00D7697E" w:rsidRDefault="00D7697E" w:rsidP="00D7697E">
                      <w:pPr>
                        <w:pStyle w:val="ListParagraph"/>
                        <w:spacing w:after="0" w:line="240" w:lineRule="auto"/>
                        <w:ind w:left="360"/>
                        <w:jc w:val="both"/>
                        <w:rPr>
                          <w:sz w:val="8"/>
                          <w:szCs w:val="8"/>
                        </w:rPr>
                      </w:pPr>
                    </w:p>
                    <w:p w14:paraId="1933E723" w14:textId="07FBE1BA" w:rsidR="00E50E6C" w:rsidRPr="00F967BD" w:rsidRDefault="007E2AC9" w:rsidP="007E2AC9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>Freelance Project</w:t>
                      </w:r>
                      <w:r w:rsidR="00F967BD"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| </w:t>
                      </w:r>
                      <w:r w:rsidRPr="00F967BD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July 2019 - Jan 2020 | </w:t>
                      </w:r>
                      <w:r w:rsidR="00E50E6C" w:rsidRPr="00F967BD">
                        <w:rPr>
                          <w:b/>
                          <w:sz w:val="24"/>
                          <w:szCs w:val="24"/>
                        </w:rPr>
                        <w:t>Java Developer</w:t>
                      </w:r>
                      <w:r w:rsidR="00E50E6C" w:rsidRPr="00F967BD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1EDC5E5F" w14:textId="02466CC1" w:rsidR="00E50E6C" w:rsidRPr="00F967BD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Buil</w:t>
                      </w:r>
                      <w:r w:rsidR="00E82B16">
                        <w:t>t</w:t>
                      </w:r>
                      <w:proofErr w:type="spellEnd"/>
                      <w:r w:rsidRPr="00F967BD">
                        <w:t xml:space="preserve"> and </w:t>
                      </w:r>
                      <w:proofErr w:type="spellStart"/>
                      <w:r w:rsidRPr="00F967BD">
                        <w:t>develop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java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interfacing</w:t>
                      </w:r>
                      <w:proofErr w:type="spellEnd"/>
                      <w:r w:rsidRPr="00F967BD">
                        <w:t xml:space="preserve"> with </w:t>
                      </w:r>
                      <w:proofErr w:type="spellStart"/>
                      <w:r w:rsidRPr="00F967BD">
                        <w:t>different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backen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systems</w:t>
                      </w:r>
                      <w:proofErr w:type="spellEnd"/>
                      <w:r w:rsidRPr="00F967BD">
                        <w:t xml:space="preserve"> in </w:t>
                      </w:r>
                      <w:proofErr w:type="spellStart"/>
                      <w:r w:rsidRPr="00F967BD">
                        <w:t>Mainframe</w:t>
                      </w:r>
                      <w:proofErr w:type="spellEnd"/>
                      <w:r w:rsidRPr="00F967BD">
                        <w:t>.</w:t>
                      </w:r>
                    </w:p>
                    <w:p w14:paraId="071D16D1" w14:textId="77777777" w:rsidR="00E50E6C" w:rsidRPr="00F967BD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Implement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Hibernate</w:t>
                      </w:r>
                      <w:proofErr w:type="spellEnd"/>
                      <w:r w:rsidRPr="00F967BD">
                        <w:t xml:space="preserve"> (ORM </w:t>
                      </w:r>
                      <w:proofErr w:type="spellStart"/>
                      <w:r w:rsidRPr="00F967BD">
                        <w:t>Mapping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tool</w:t>
                      </w:r>
                      <w:proofErr w:type="spellEnd"/>
                      <w:r w:rsidRPr="00F967BD">
                        <w:t xml:space="preserve">) </w:t>
                      </w:r>
                      <w:proofErr w:type="spellStart"/>
                      <w:r w:rsidRPr="00F967BD">
                        <w:t>framework</w:t>
                      </w:r>
                      <w:proofErr w:type="spellEnd"/>
                      <w:r w:rsidRPr="00F967BD">
                        <w:t xml:space="preserve"> to </w:t>
                      </w:r>
                      <w:proofErr w:type="spellStart"/>
                      <w:r w:rsidRPr="00F967BD">
                        <w:t>interact</w:t>
                      </w:r>
                      <w:proofErr w:type="spellEnd"/>
                      <w:r w:rsidRPr="00F967BD">
                        <w:t xml:space="preserve"> with the </w:t>
                      </w:r>
                      <w:proofErr w:type="spellStart"/>
                      <w:r w:rsidRPr="00F967BD">
                        <w:t>database</w:t>
                      </w:r>
                      <w:proofErr w:type="spellEnd"/>
                      <w:r w:rsidRPr="00F967BD">
                        <w:t xml:space="preserve"> to update, </w:t>
                      </w:r>
                      <w:proofErr w:type="spellStart"/>
                      <w:r w:rsidRPr="00F967BD">
                        <w:t>retrieve</w:t>
                      </w:r>
                      <w:proofErr w:type="spellEnd"/>
                      <w:r w:rsidRPr="00F967BD">
                        <w:t xml:space="preserve">, insert and </w:t>
                      </w:r>
                      <w:proofErr w:type="spellStart"/>
                      <w:r w:rsidRPr="00F967BD">
                        <w:t>delete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values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effectively</w:t>
                      </w:r>
                      <w:proofErr w:type="spellEnd"/>
                      <w:r w:rsidRPr="00F967BD">
                        <w:t>.</w:t>
                      </w:r>
                    </w:p>
                    <w:p w14:paraId="0200FB2A" w14:textId="348648FA" w:rsidR="00E50E6C" w:rsidRPr="00F967BD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Developed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er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interfaces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JSP, JSF </w:t>
                      </w:r>
                      <w:proofErr w:type="spellStart"/>
                      <w:r w:rsidRPr="00F967BD">
                        <w:t>framework</w:t>
                      </w:r>
                      <w:proofErr w:type="spellEnd"/>
                      <w:r w:rsidRPr="00F967BD">
                        <w:t xml:space="preserve"> with </w:t>
                      </w:r>
                      <w:proofErr w:type="spellStart"/>
                      <w:r w:rsidRPr="00F967BD">
                        <w:t>Ajax</w:t>
                      </w:r>
                      <w:proofErr w:type="spellEnd"/>
                      <w:r w:rsidRPr="00F967BD">
                        <w:t>, JavaScript, HTML</w:t>
                      </w:r>
                      <w:r w:rsidR="007D6B1F">
                        <w:t xml:space="preserve">, </w:t>
                      </w:r>
                      <w:r w:rsidRPr="00F967BD">
                        <w:t>CSS</w:t>
                      </w:r>
                      <w:r w:rsidR="007D6B1F">
                        <w:t xml:space="preserve"> and </w:t>
                      </w:r>
                      <w:proofErr w:type="spellStart"/>
                      <w:r w:rsidR="007D6B1F">
                        <w:t>Angular</w:t>
                      </w:r>
                      <w:proofErr w:type="spellEnd"/>
                      <w:r w:rsidR="007D6B1F">
                        <w:t xml:space="preserve"> JS</w:t>
                      </w:r>
                      <w:r w:rsidRPr="00F967BD">
                        <w:t>.</w:t>
                      </w:r>
                    </w:p>
                    <w:p w14:paraId="61F5654F" w14:textId="77777777" w:rsidR="00E50E6C" w:rsidRPr="00F967BD" w:rsidRDefault="00E50E6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Deployed</w:t>
                      </w:r>
                      <w:proofErr w:type="spellEnd"/>
                      <w:r w:rsidRPr="00F967BD">
                        <w:t xml:space="preserve"> and </w:t>
                      </w:r>
                      <w:proofErr w:type="spellStart"/>
                      <w:r w:rsidRPr="00F967BD">
                        <w:t>tested</w:t>
                      </w:r>
                      <w:proofErr w:type="spellEnd"/>
                      <w:r w:rsidRPr="00F967BD">
                        <w:t xml:space="preserve"> the </w:t>
                      </w:r>
                      <w:proofErr w:type="spellStart"/>
                      <w:r w:rsidRPr="00F967BD">
                        <w:t>application</w:t>
                      </w:r>
                      <w:proofErr w:type="spellEnd"/>
                      <w:r w:rsidRPr="00F967BD">
                        <w:t xml:space="preserve"> on </w:t>
                      </w:r>
                      <w:proofErr w:type="spellStart"/>
                      <w:r w:rsidRPr="00F967BD">
                        <w:t>WebLogic</w:t>
                      </w:r>
                      <w:proofErr w:type="spellEnd"/>
                      <w:r w:rsidRPr="00F967BD">
                        <w:t xml:space="preserve"> in </w:t>
                      </w:r>
                      <w:proofErr w:type="spellStart"/>
                      <w:r w:rsidRPr="00F967BD">
                        <w:t>windows</w:t>
                      </w:r>
                      <w:proofErr w:type="spellEnd"/>
                      <w:r w:rsidRPr="00F967BD">
                        <w:t xml:space="preserve"> and Unix environment.</w:t>
                      </w:r>
                    </w:p>
                    <w:p w14:paraId="6F6C659C" w14:textId="77777777" w:rsidR="00916D0C" w:rsidRPr="00F967BD" w:rsidRDefault="00916D0C" w:rsidP="00916D0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jc w:val="both"/>
                      </w:pPr>
                      <w:proofErr w:type="spellStart"/>
                      <w:r w:rsidRPr="00F967BD">
                        <w:t>Developed</w:t>
                      </w:r>
                      <w:proofErr w:type="spellEnd"/>
                      <w:r w:rsidRPr="00F967BD">
                        <w:t xml:space="preserve"> the data </w:t>
                      </w:r>
                      <w:proofErr w:type="spellStart"/>
                      <w:r w:rsidRPr="00F967BD">
                        <w:t>access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classes</w:t>
                      </w:r>
                      <w:proofErr w:type="spellEnd"/>
                      <w:r w:rsidRPr="00F967BD">
                        <w:t xml:space="preserve"> </w:t>
                      </w:r>
                      <w:proofErr w:type="spellStart"/>
                      <w:r w:rsidRPr="00F967BD">
                        <w:t>using</w:t>
                      </w:r>
                      <w:proofErr w:type="spellEnd"/>
                      <w:r w:rsidRPr="00F967BD">
                        <w:t xml:space="preserve"> JDBC and SQL for </w:t>
                      </w:r>
                      <w:proofErr w:type="spellStart"/>
                      <w:r w:rsidRPr="00F967BD">
                        <w:t>logging</w:t>
                      </w:r>
                      <w:proofErr w:type="spellEnd"/>
                      <w:r w:rsidRPr="00F967BD">
                        <w:t xml:space="preserve"> and SVN for version </w:t>
                      </w:r>
                      <w:proofErr w:type="spellStart"/>
                      <w:r w:rsidRPr="00F967BD">
                        <w:t>control</w:t>
                      </w:r>
                      <w:proofErr w:type="spellEnd"/>
                      <w:r w:rsidRPr="00F967BD">
                        <w:t>.</w:t>
                      </w:r>
                    </w:p>
                    <w:p w14:paraId="2E868BFD" w14:textId="77777777" w:rsidR="00FA6E8C" w:rsidRDefault="00FA6E8C" w:rsidP="00F967BD">
                      <w:pPr>
                        <w:pStyle w:val="ListParagraph"/>
                        <w:spacing w:after="0" w:line="240" w:lineRule="auto"/>
                        <w:ind w:left="360"/>
                        <w:jc w:val="both"/>
                        <w:rPr>
                          <w:sz w:val="21"/>
                          <w:szCs w:val="21"/>
                        </w:rPr>
                      </w:pPr>
                    </w:p>
                    <w:p w14:paraId="7E01BD87" w14:textId="77777777" w:rsidR="008E5DC5" w:rsidRPr="002C16D3" w:rsidRDefault="008E5DC5" w:rsidP="00BE7034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75F0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019D36" wp14:editId="4A342B58">
                <wp:simplePos x="0" y="0"/>
                <wp:positionH relativeFrom="column">
                  <wp:posOffset>4377055</wp:posOffset>
                </wp:positionH>
                <wp:positionV relativeFrom="paragraph">
                  <wp:posOffset>995045</wp:posOffset>
                </wp:positionV>
                <wp:extent cx="0" cy="8549624"/>
                <wp:effectExtent l="0" t="0" r="38100" b="23495"/>
                <wp:wrapNone/>
                <wp:docPr id="4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49624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8F09A3" id="Łącznik prosty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4.65pt,78.35pt" to="344.65pt,75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 w:rsidR="004233A6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DAC2730" wp14:editId="6A7405FB">
                <wp:simplePos x="0" y="0"/>
                <wp:positionH relativeFrom="column">
                  <wp:posOffset>4434205</wp:posOffset>
                </wp:positionH>
                <wp:positionV relativeFrom="paragraph">
                  <wp:posOffset>-193040</wp:posOffset>
                </wp:positionV>
                <wp:extent cx="2343150" cy="914400"/>
                <wp:effectExtent l="0" t="0" r="0" b="0"/>
                <wp:wrapNone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914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DF039" w14:textId="45B22F01" w:rsidR="008E5DC5" w:rsidRPr="00AA749D" w:rsidRDefault="008E5DC5" w:rsidP="002477F4">
                            <w:pPr>
                              <w:rPr>
                                <w:sz w:val="21"/>
                                <w:szCs w:val="21"/>
                                <w:lang w:val="pl-PL"/>
                              </w:rPr>
                            </w:pPr>
                            <w:r w:rsidRPr="008E5DC5">
                              <w:rPr>
                                <w:b/>
                                <w:bCs/>
                                <w:sz w:val="21"/>
                                <w:szCs w:val="21"/>
                                <w:lang w:val="pl-PL"/>
                              </w:rPr>
                              <w:t xml:space="preserve">Phone: </w:t>
                            </w: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  <w:lang w:val="pl-PL"/>
                              </w:rPr>
                              <w:t xml:space="preserve">    </w:t>
                            </w:r>
                            <w:r w:rsidR="00AC2EDD" w:rsidRPr="00AC2EDD">
                              <w:rPr>
                                <w:b/>
                                <w:bCs/>
                                <w:sz w:val="21"/>
                                <w:szCs w:val="21"/>
                                <w:lang w:val="pl-PL"/>
                              </w:rPr>
                              <w:t>401-203-4883</w:t>
                            </w:r>
                          </w:p>
                          <w:p w14:paraId="4ED589FB" w14:textId="696475A6" w:rsidR="008E5DC5" w:rsidRPr="00AA749D" w:rsidRDefault="008E5DC5" w:rsidP="002477F4">
                            <w:pPr>
                              <w:rPr>
                                <w:sz w:val="21"/>
                                <w:szCs w:val="21"/>
                                <w:lang w:val="pl-PL"/>
                              </w:rPr>
                            </w:pPr>
                            <w:r w:rsidRPr="00AA749D">
                              <w:rPr>
                                <w:b/>
                                <w:bCs/>
                              </w:rPr>
                              <w:t xml:space="preserve">Email:      </w:t>
                            </w:r>
                            <w:r w:rsidR="00AC2EDD" w:rsidRPr="00AC2EDD">
                              <w:rPr>
                                <w:b/>
                                <w:bCs/>
                              </w:rPr>
                              <w:t>shinan.l@cvemail.com</w:t>
                            </w:r>
                          </w:p>
                          <w:p w14:paraId="711B42C3" w14:textId="0344E64D" w:rsidR="008E5DC5" w:rsidRPr="00AA749D" w:rsidRDefault="008E5DC5" w:rsidP="002477F4">
                            <w:pPr>
                              <w:rPr>
                                <w:sz w:val="21"/>
                                <w:szCs w:val="21"/>
                                <w:u w:val="single"/>
                                <w:lang w:val="pl-PL"/>
                              </w:rPr>
                            </w:pPr>
                            <w:r w:rsidRPr="00AA749D">
                              <w:rPr>
                                <w:b/>
                                <w:bCs/>
                                <w:sz w:val="21"/>
                                <w:szCs w:val="21"/>
                                <w:lang w:val="pl-PL"/>
                              </w:rPr>
                              <w:t xml:space="preserve">Location:  </w:t>
                            </w:r>
                            <w:r w:rsidR="00AA749D" w:rsidRPr="00AA749D">
                              <w:rPr>
                                <w:lang w:val="pl-PL"/>
                              </w:rPr>
                              <w:t>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AC273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349.15pt;margin-top:-15.2pt;width:184.5pt;height:1in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" filled="f" stroked="f">
                <v:textbox>
                  <w:txbxContent>
                    <w:p w14:paraId="205DF039" w14:textId="45B22F01" w:rsidR="008E5DC5" w:rsidRPr="00AA749D" w:rsidRDefault="008E5DC5" w:rsidP="002477F4">
                      <w:pPr>
                        <w:rPr>
                          <w:sz w:val="21"/>
                          <w:szCs w:val="21"/>
                          <w:lang w:val="pl-PL"/>
                        </w:rPr>
                      </w:pPr>
                      <w:r w:rsidRPr="008E5DC5">
                        <w:rPr>
                          <w:b/>
                          <w:bCs/>
                          <w:sz w:val="21"/>
                          <w:szCs w:val="21"/>
                          <w:lang w:val="pl-PL"/>
                        </w:rPr>
                        <w:t xml:space="preserve">Phone: </w:t>
                      </w:r>
                      <w:r>
                        <w:rPr>
                          <w:b/>
                          <w:bCs/>
                          <w:sz w:val="21"/>
                          <w:szCs w:val="21"/>
                          <w:lang w:val="pl-PL"/>
                        </w:rPr>
                        <w:t xml:space="preserve">    </w:t>
                      </w:r>
                      <w:r w:rsidR="00AC2EDD" w:rsidRPr="00AC2EDD">
                        <w:rPr>
                          <w:b/>
                          <w:bCs/>
                          <w:sz w:val="21"/>
                          <w:szCs w:val="21"/>
                          <w:lang w:val="pl-PL"/>
                        </w:rPr>
                        <w:t>401-203-4883</w:t>
                      </w:r>
                    </w:p>
                    <w:p w14:paraId="4ED589FB" w14:textId="696475A6" w:rsidR="008E5DC5" w:rsidRPr="00AA749D" w:rsidRDefault="008E5DC5" w:rsidP="002477F4">
                      <w:pPr>
                        <w:rPr>
                          <w:sz w:val="21"/>
                          <w:szCs w:val="21"/>
                          <w:lang w:val="pl-PL"/>
                        </w:rPr>
                      </w:pPr>
                      <w:r w:rsidRPr="00AA749D">
                        <w:rPr>
                          <w:b/>
                          <w:bCs/>
                        </w:rPr>
                        <w:t xml:space="preserve">Email:      </w:t>
                      </w:r>
                      <w:r w:rsidR="00AC2EDD" w:rsidRPr="00AC2EDD">
                        <w:rPr>
                          <w:b/>
                          <w:bCs/>
                        </w:rPr>
                        <w:t>shinan.l@cvemail.com</w:t>
                      </w:r>
                    </w:p>
                    <w:p w14:paraId="711B42C3" w14:textId="0344E64D" w:rsidR="008E5DC5" w:rsidRPr="00AA749D" w:rsidRDefault="008E5DC5" w:rsidP="002477F4">
                      <w:pPr>
                        <w:rPr>
                          <w:sz w:val="21"/>
                          <w:szCs w:val="21"/>
                          <w:u w:val="single"/>
                          <w:lang w:val="pl-PL"/>
                        </w:rPr>
                      </w:pPr>
                      <w:r w:rsidRPr="00AA749D">
                        <w:rPr>
                          <w:b/>
                          <w:bCs/>
                          <w:sz w:val="21"/>
                          <w:szCs w:val="21"/>
                          <w:lang w:val="pl-PL"/>
                        </w:rPr>
                        <w:t xml:space="preserve">Location:  </w:t>
                      </w:r>
                      <w:r w:rsidR="00AA749D" w:rsidRPr="00AA749D">
                        <w:rPr>
                          <w:lang w:val="pl-PL"/>
                        </w:rPr>
                        <w:t>MA</w:t>
                      </w:r>
                    </w:p>
                  </w:txbxContent>
                </v:textbox>
              </v:shape>
            </w:pict>
          </mc:Fallback>
        </mc:AlternateContent>
      </w:r>
      <w:r w:rsidR="00F0167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F5635E" wp14:editId="4C2F9F4C">
                <wp:simplePos x="0" y="0"/>
                <wp:positionH relativeFrom="column">
                  <wp:posOffset>-909320</wp:posOffset>
                </wp:positionH>
                <wp:positionV relativeFrom="paragraph">
                  <wp:posOffset>-895350</wp:posOffset>
                </wp:positionV>
                <wp:extent cx="7800975" cy="1762125"/>
                <wp:effectExtent l="0" t="0" r="9525" b="9525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975" cy="17621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06CC0" id="Prostokąt 1" o:spid="_x0000_s1026" style="position:absolute;margin-left:-71.6pt;margin-top:-70.5pt;width:614.25pt;height:138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" fillcolor="#a8d08d [1945]" stroked="f" strokeweight="1pt"/>
            </w:pict>
          </mc:Fallback>
        </mc:AlternateContent>
      </w:r>
    </w:p>
    <w:sectPr w:rsidR="008E5DC5" w:rsidSect="008013AC">
      <w:pgSz w:w="12240" w:h="15840"/>
      <w:pgMar w:top="540" w:right="1417" w:bottom="23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F4274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C720F2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8F72AA"/>
    <w:multiLevelType w:val="hybridMultilevel"/>
    <w:tmpl w:val="4EC44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37CF0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2B440B"/>
    <w:multiLevelType w:val="hybridMultilevel"/>
    <w:tmpl w:val="13ECC80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0E175F"/>
    <w:multiLevelType w:val="hybridMultilevel"/>
    <w:tmpl w:val="BEC66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31D9A"/>
    <w:multiLevelType w:val="hybridMultilevel"/>
    <w:tmpl w:val="C644BC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05C6B"/>
    <w:multiLevelType w:val="multilevel"/>
    <w:tmpl w:val="EB5A92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8F3337A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793DF3"/>
    <w:multiLevelType w:val="hybridMultilevel"/>
    <w:tmpl w:val="84066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1D65AF"/>
    <w:multiLevelType w:val="hybridMultilevel"/>
    <w:tmpl w:val="60B8E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A15DFB"/>
    <w:multiLevelType w:val="hybridMultilevel"/>
    <w:tmpl w:val="7916A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92376A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B828F3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BAA7C72"/>
    <w:multiLevelType w:val="multilevel"/>
    <w:tmpl w:val="E0744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F679F8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AA4F9B"/>
    <w:multiLevelType w:val="hybridMultilevel"/>
    <w:tmpl w:val="71C61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3F42DC"/>
    <w:multiLevelType w:val="hybridMultilevel"/>
    <w:tmpl w:val="8E22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8C438E"/>
    <w:multiLevelType w:val="hybridMultilevel"/>
    <w:tmpl w:val="A9DCE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60A36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083911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713F1F"/>
    <w:multiLevelType w:val="hybridMultilevel"/>
    <w:tmpl w:val="790E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5176C4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B5435D6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7165D5"/>
    <w:multiLevelType w:val="hybridMultilevel"/>
    <w:tmpl w:val="DA08F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AC60CE"/>
    <w:multiLevelType w:val="hybridMultilevel"/>
    <w:tmpl w:val="EF5AE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9E1AE8"/>
    <w:multiLevelType w:val="multilevel"/>
    <w:tmpl w:val="5F7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C8C5914"/>
    <w:multiLevelType w:val="hybridMultilevel"/>
    <w:tmpl w:val="3A00A43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FD7FF3"/>
    <w:multiLevelType w:val="hybridMultilevel"/>
    <w:tmpl w:val="E02A6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7"/>
  </w:num>
  <w:num w:numId="3">
    <w:abstractNumId w:val="7"/>
  </w:num>
  <w:num w:numId="4">
    <w:abstractNumId w:val="10"/>
  </w:num>
  <w:num w:numId="5">
    <w:abstractNumId w:val="24"/>
  </w:num>
  <w:num w:numId="6">
    <w:abstractNumId w:val="25"/>
  </w:num>
  <w:num w:numId="7">
    <w:abstractNumId w:val="5"/>
  </w:num>
  <w:num w:numId="8">
    <w:abstractNumId w:val="17"/>
  </w:num>
  <w:num w:numId="9">
    <w:abstractNumId w:val="2"/>
  </w:num>
  <w:num w:numId="10">
    <w:abstractNumId w:val="9"/>
  </w:num>
  <w:num w:numId="11">
    <w:abstractNumId w:val="11"/>
  </w:num>
  <w:num w:numId="12">
    <w:abstractNumId w:val="28"/>
  </w:num>
  <w:num w:numId="13">
    <w:abstractNumId w:val="19"/>
  </w:num>
  <w:num w:numId="14">
    <w:abstractNumId w:val="0"/>
  </w:num>
  <w:num w:numId="15">
    <w:abstractNumId w:val="15"/>
  </w:num>
  <w:num w:numId="16">
    <w:abstractNumId w:val="8"/>
  </w:num>
  <w:num w:numId="17">
    <w:abstractNumId w:val="26"/>
  </w:num>
  <w:num w:numId="18">
    <w:abstractNumId w:val="12"/>
  </w:num>
  <w:num w:numId="19">
    <w:abstractNumId w:val="23"/>
  </w:num>
  <w:num w:numId="20">
    <w:abstractNumId w:val="3"/>
  </w:num>
  <w:num w:numId="21">
    <w:abstractNumId w:val="22"/>
  </w:num>
  <w:num w:numId="22">
    <w:abstractNumId w:val="1"/>
  </w:num>
  <w:num w:numId="23">
    <w:abstractNumId w:val="20"/>
  </w:num>
  <w:num w:numId="24">
    <w:abstractNumId w:val="14"/>
  </w:num>
  <w:num w:numId="25">
    <w:abstractNumId w:val="13"/>
  </w:num>
  <w:num w:numId="26">
    <w:abstractNumId w:val="16"/>
  </w:num>
  <w:num w:numId="27">
    <w:abstractNumId w:val="4"/>
  </w:num>
  <w:num w:numId="28">
    <w:abstractNumId w:val="6"/>
  </w:num>
  <w:num w:numId="2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zA3NDIzN7M0NTVQ0lEKTi0uzszPAykwrgUAM1bdHywAAAA="/>
  </w:docVars>
  <w:rsids>
    <w:rsidRoot w:val="00F14B9F"/>
    <w:rsid w:val="000407F9"/>
    <w:rsid w:val="000828F0"/>
    <w:rsid w:val="000843A0"/>
    <w:rsid w:val="000A71F2"/>
    <w:rsid w:val="000F6672"/>
    <w:rsid w:val="00104E94"/>
    <w:rsid w:val="0016786C"/>
    <w:rsid w:val="001A2A68"/>
    <w:rsid w:val="001B50AE"/>
    <w:rsid w:val="001C534D"/>
    <w:rsid w:val="001C59DC"/>
    <w:rsid w:val="001D3F9F"/>
    <w:rsid w:val="001E7027"/>
    <w:rsid w:val="0020622E"/>
    <w:rsid w:val="0022345C"/>
    <w:rsid w:val="0022580F"/>
    <w:rsid w:val="002277C9"/>
    <w:rsid w:val="00240DA8"/>
    <w:rsid w:val="002477F4"/>
    <w:rsid w:val="0027655D"/>
    <w:rsid w:val="002C16D3"/>
    <w:rsid w:val="002D00EB"/>
    <w:rsid w:val="0035039D"/>
    <w:rsid w:val="00357368"/>
    <w:rsid w:val="003722DE"/>
    <w:rsid w:val="0037666F"/>
    <w:rsid w:val="00387BCB"/>
    <w:rsid w:val="003F49D1"/>
    <w:rsid w:val="003F6D3C"/>
    <w:rsid w:val="004054C7"/>
    <w:rsid w:val="004233A6"/>
    <w:rsid w:val="00431A3F"/>
    <w:rsid w:val="00453D6F"/>
    <w:rsid w:val="00463706"/>
    <w:rsid w:val="00474E60"/>
    <w:rsid w:val="004D66A9"/>
    <w:rsid w:val="004E52C6"/>
    <w:rsid w:val="00541B7C"/>
    <w:rsid w:val="00596853"/>
    <w:rsid w:val="006859E0"/>
    <w:rsid w:val="0069287D"/>
    <w:rsid w:val="007420D2"/>
    <w:rsid w:val="00743858"/>
    <w:rsid w:val="00775F6A"/>
    <w:rsid w:val="007A1EE8"/>
    <w:rsid w:val="007A59EE"/>
    <w:rsid w:val="007C21BE"/>
    <w:rsid w:val="007C32BB"/>
    <w:rsid w:val="007D1FA4"/>
    <w:rsid w:val="007D6B1F"/>
    <w:rsid w:val="007E2AC9"/>
    <w:rsid w:val="007E783A"/>
    <w:rsid w:val="008013AC"/>
    <w:rsid w:val="008343D5"/>
    <w:rsid w:val="0087417E"/>
    <w:rsid w:val="00875F0D"/>
    <w:rsid w:val="00877E7A"/>
    <w:rsid w:val="008A6009"/>
    <w:rsid w:val="008B561C"/>
    <w:rsid w:val="008E2B34"/>
    <w:rsid w:val="008E5DC5"/>
    <w:rsid w:val="00905162"/>
    <w:rsid w:val="0090746B"/>
    <w:rsid w:val="00912F66"/>
    <w:rsid w:val="009132C2"/>
    <w:rsid w:val="00916D0C"/>
    <w:rsid w:val="00933723"/>
    <w:rsid w:val="00935596"/>
    <w:rsid w:val="0096400A"/>
    <w:rsid w:val="00971808"/>
    <w:rsid w:val="009835FA"/>
    <w:rsid w:val="009B3FCA"/>
    <w:rsid w:val="009B6F59"/>
    <w:rsid w:val="009D7F1A"/>
    <w:rsid w:val="00A26C44"/>
    <w:rsid w:val="00A60573"/>
    <w:rsid w:val="00A74F20"/>
    <w:rsid w:val="00A850CB"/>
    <w:rsid w:val="00A863A6"/>
    <w:rsid w:val="00AA0A4E"/>
    <w:rsid w:val="00AA15B5"/>
    <w:rsid w:val="00AA6648"/>
    <w:rsid w:val="00AA749D"/>
    <w:rsid w:val="00AB3DDA"/>
    <w:rsid w:val="00AC2EDD"/>
    <w:rsid w:val="00B32226"/>
    <w:rsid w:val="00B904CA"/>
    <w:rsid w:val="00BB0CB7"/>
    <w:rsid w:val="00BD2A0F"/>
    <w:rsid w:val="00BD33DC"/>
    <w:rsid w:val="00BE3A1D"/>
    <w:rsid w:val="00BE7034"/>
    <w:rsid w:val="00BF5CFA"/>
    <w:rsid w:val="00C0260C"/>
    <w:rsid w:val="00C03CD4"/>
    <w:rsid w:val="00C170F2"/>
    <w:rsid w:val="00C44563"/>
    <w:rsid w:val="00C837DE"/>
    <w:rsid w:val="00C84854"/>
    <w:rsid w:val="00C90CB4"/>
    <w:rsid w:val="00CC3380"/>
    <w:rsid w:val="00CD109A"/>
    <w:rsid w:val="00CE59BE"/>
    <w:rsid w:val="00D0164A"/>
    <w:rsid w:val="00D05737"/>
    <w:rsid w:val="00D34ADF"/>
    <w:rsid w:val="00D44BB7"/>
    <w:rsid w:val="00D5346D"/>
    <w:rsid w:val="00D5478F"/>
    <w:rsid w:val="00D72F6C"/>
    <w:rsid w:val="00D7697E"/>
    <w:rsid w:val="00E166DB"/>
    <w:rsid w:val="00E3227D"/>
    <w:rsid w:val="00E50E6C"/>
    <w:rsid w:val="00E82B16"/>
    <w:rsid w:val="00E94D8C"/>
    <w:rsid w:val="00EA7CA8"/>
    <w:rsid w:val="00EB3979"/>
    <w:rsid w:val="00F0167A"/>
    <w:rsid w:val="00F14B9F"/>
    <w:rsid w:val="00F41180"/>
    <w:rsid w:val="00F4265D"/>
    <w:rsid w:val="00F7581E"/>
    <w:rsid w:val="00F967BD"/>
    <w:rsid w:val="00FA4397"/>
    <w:rsid w:val="00FA6E8C"/>
    <w:rsid w:val="00FB2ADE"/>
    <w:rsid w:val="00FF5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A52BC"/>
  <w15:chartTrackingRefBased/>
  <w15:docId w15:val="{7C2CC930-86C1-4190-9812-7AE2222A4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0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77F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A59EE"/>
    <w:pPr>
      <w:pBdr>
        <w:bottom w:val="single" w:sz="4" w:space="1" w:color="auto"/>
      </w:pBdr>
      <w:spacing w:after="120" w:line="240" w:lineRule="auto"/>
      <w:contextualSpacing/>
      <w:jc w:val="right"/>
    </w:pPr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customStyle="1" w:styleId="TitleChar">
    <w:name w:val="Title Char"/>
    <w:basedOn w:val="DefaultParagraphFont"/>
    <w:link w:val="Title"/>
    <w:uiPriority w:val="10"/>
    <w:rsid w:val="007A59EE"/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styleId="IntenseReference">
    <w:name w:val="Intense Reference"/>
    <w:basedOn w:val="DefaultParagraphFont"/>
    <w:uiPriority w:val="32"/>
    <w:qFormat/>
    <w:rsid w:val="007A59EE"/>
    <w:rPr>
      <w:b/>
      <w:bCs/>
      <w:smallCaps/>
      <w:color w:val="5B9BD5" w:themeColor="accent1"/>
      <w:spacing w:val="5"/>
    </w:rPr>
  </w:style>
  <w:style w:type="paragraph" w:styleId="NoSpacing">
    <w:name w:val="No Spacing"/>
    <w:uiPriority w:val="1"/>
    <w:qFormat/>
    <w:rsid w:val="007A59EE"/>
    <w:pPr>
      <w:spacing w:after="0" w:line="240" w:lineRule="auto"/>
    </w:pPr>
    <w:rPr>
      <w:lang w:val="pl-PL"/>
    </w:rPr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1"/>
    <w:qFormat/>
    <w:rsid w:val="00CE59BE"/>
    <w:pPr>
      <w:ind w:left="720"/>
      <w:contextualSpacing/>
    </w:pPr>
    <w:rPr>
      <w:lang w:val="pl-PL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link w:val="ListParagraph"/>
    <w:uiPriority w:val="1"/>
    <w:qFormat/>
    <w:locked/>
    <w:rsid w:val="00BB0CB7"/>
    <w:rPr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8E5DC5"/>
    <w:rPr>
      <w:color w:val="605E5C"/>
      <w:shd w:val="clear" w:color="auto" w:fill="E1DFDD"/>
    </w:rPr>
  </w:style>
  <w:style w:type="paragraph" w:customStyle="1" w:styleId="BasicParagraph">
    <w:name w:val="[Basic Paragraph]"/>
    <w:basedOn w:val="Normal"/>
    <w:uiPriority w:val="99"/>
    <w:rsid w:val="001B50AE"/>
    <w:pPr>
      <w:autoSpaceDE w:val="0"/>
      <w:autoSpaceDN w:val="0"/>
      <w:adjustRightInd w:val="0"/>
      <w:spacing w:after="0" w:line="288" w:lineRule="auto"/>
    </w:pPr>
    <w:rPr>
      <w:rFonts w:ascii="MinionPro-Regular" w:eastAsia="Calibri" w:hAnsi="MinionPro-Regular" w:cs="MinionPro-Regular"/>
      <w:color w:val="000000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SystemAdmin</cp:lastModifiedBy>
  <cp:revision>191</cp:revision>
  <dcterms:created xsi:type="dcterms:W3CDTF">2021-07-22T19:29:00Z</dcterms:created>
  <dcterms:modified xsi:type="dcterms:W3CDTF">2021-07-26T13:55:00Z</dcterms:modified>
</cp:coreProperties>
</file>